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88" w:type="dxa"/>
        <w:tblInd w:w="-60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77"/>
        <w:gridCol w:w="10"/>
        <w:gridCol w:w="84"/>
        <w:gridCol w:w="1518"/>
        <w:gridCol w:w="27"/>
        <w:gridCol w:w="288"/>
        <w:gridCol w:w="253"/>
        <w:gridCol w:w="390"/>
        <w:gridCol w:w="32"/>
        <w:gridCol w:w="75"/>
        <w:gridCol w:w="232"/>
        <w:gridCol w:w="962"/>
        <w:gridCol w:w="309"/>
        <w:gridCol w:w="690"/>
        <w:gridCol w:w="166"/>
        <w:gridCol w:w="33"/>
        <w:gridCol w:w="159"/>
        <w:gridCol w:w="38"/>
        <w:gridCol w:w="11"/>
        <w:gridCol w:w="394"/>
        <w:gridCol w:w="27"/>
        <w:gridCol w:w="370"/>
        <w:gridCol w:w="673"/>
        <w:gridCol w:w="15"/>
        <w:gridCol w:w="41"/>
        <w:gridCol w:w="155"/>
        <w:gridCol w:w="49"/>
        <w:gridCol w:w="336"/>
        <w:gridCol w:w="561"/>
        <w:gridCol w:w="67"/>
        <w:gridCol w:w="1399"/>
        <w:gridCol w:w="25"/>
        <w:gridCol w:w="162"/>
        <w:gridCol w:w="1098"/>
        <w:gridCol w:w="162"/>
      </w:tblGrid>
      <w:tr w:rsidR="00225550" w14:paraId="1C45BA8A" w14:textId="77777777" w:rsidTr="005805C4">
        <w:trPr>
          <w:cantSplit/>
          <w:trHeight w:val="174"/>
        </w:trPr>
        <w:tc>
          <w:tcPr>
            <w:tcW w:w="2954" w:type="dxa"/>
            <w:gridSpan w:val="10"/>
            <w:noWrap/>
            <w:vAlign w:val="bottom"/>
          </w:tcPr>
          <w:p w14:paraId="3D0DC763" w14:textId="77777777" w:rsidR="00225550" w:rsidRPr="00F8106A" w:rsidRDefault="00225550">
            <w:pPr>
              <w:pStyle w:val="fillablefield"/>
              <w:rPr>
                <w:color w:val="FF0000"/>
                <w:sz w:val="16"/>
              </w:rPr>
            </w:pPr>
            <w:r w:rsidRPr="00F8106A">
              <w:rPr>
                <w:color w:val="FF0000"/>
                <w:sz w:val="16"/>
              </w:rPr>
              <w:fldChar w:fldCharType="begin">
                <w:ffData>
                  <w:name w:val="Typist"/>
                  <w:enabled/>
                  <w:calcOnExit w:val="0"/>
                  <w:textInput/>
                </w:ffData>
              </w:fldChar>
            </w:r>
            <w:bookmarkStart w:id="0" w:name="Typist"/>
            <w:r w:rsidRPr="00F8106A">
              <w:rPr>
                <w:color w:val="FF0000"/>
                <w:sz w:val="16"/>
              </w:rPr>
              <w:instrText xml:space="preserve"> FORMTEXT </w:instrText>
            </w:r>
            <w:r w:rsidRPr="00F8106A">
              <w:rPr>
                <w:color w:val="FF0000"/>
                <w:sz w:val="16"/>
              </w:rPr>
            </w:r>
            <w:r w:rsidRPr="00F8106A">
              <w:rPr>
                <w:color w:val="FF0000"/>
                <w:sz w:val="16"/>
              </w:rPr>
              <w:fldChar w:fldCharType="separate"/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color w:val="FF0000"/>
                <w:sz w:val="16"/>
              </w:rPr>
              <w:fldChar w:fldCharType="end"/>
            </w:r>
            <w:bookmarkEnd w:id="0"/>
          </w:p>
        </w:tc>
        <w:tc>
          <w:tcPr>
            <w:tcW w:w="1194" w:type="dxa"/>
            <w:gridSpan w:val="2"/>
            <w:vAlign w:val="bottom"/>
          </w:tcPr>
          <w:p w14:paraId="54A7054B" w14:textId="77777777" w:rsidR="00225550" w:rsidRPr="00F8106A" w:rsidRDefault="00225550">
            <w:pPr>
              <w:pStyle w:val="fillablefield"/>
              <w:rPr>
                <w:color w:val="FF0000"/>
                <w:sz w:val="16"/>
              </w:rPr>
            </w:pPr>
          </w:p>
        </w:tc>
        <w:tc>
          <w:tcPr>
            <w:tcW w:w="2870" w:type="dxa"/>
            <w:gridSpan w:val="11"/>
            <w:vAlign w:val="bottom"/>
          </w:tcPr>
          <w:p w14:paraId="2682F067" w14:textId="77777777" w:rsidR="00225550" w:rsidRPr="00F8106A" w:rsidRDefault="00225550">
            <w:pPr>
              <w:pStyle w:val="fillablefield"/>
              <w:jc w:val="center"/>
              <w:rPr>
                <w:color w:val="FF0000"/>
                <w:sz w:val="16"/>
              </w:rPr>
            </w:pPr>
            <w:r w:rsidRPr="00F8106A">
              <w:rPr>
                <w:color w:val="FF0000"/>
                <w:sz w:val="16"/>
              </w:rPr>
              <w:fldChar w:fldCharType="begin">
                <w:ffData>
                  <w:name w:val="Other"/>
                  <w:enabled/>
                  <w:calcOnExit/>
                  <w:textInput/>
                </w:ffData>
              </w:fldChar>
            </w:r>
            <w:bookmarkStart w:id="1" w:name="Other"/>
            <w:r w:rsidRPr="00F8106A">
              <w:rPr>
                <w:color w:val="FF0000"/>
                <w:sz w:val="16"/>
              </w:rPr>
              <w:instrText xml:space="preserve"> FORMTEXT </w:instrText>
            </w:r>
            <w:r w:rsidRPr="00F8106A">
              <w:rPr>
                <w:color w:val="FF0000"/>
                <w:sz w:val="16"/>
              </w:rPr>
            </w:r>
            <w:r w:rsidRPr="00F8106A">
              <w:rPr>
                <w:color w:val="FF0000"/>
                <w:sz w:val="16"/>
              </w:rPr>
              <w:fldChar w:fldCharType="separate"/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color w:val="FF0000"/>
                <w:sz w:val="16"/>
              </w:rPr>
              <w:fldChar w:fldCharType="end"/>
            </w:r>
            <w:bookmarkEnd w:id="1"/>
          </w:p>
        </w:tc>
        <w:tc>
          <w:tcPr>
            <w:tcW w:w="1157" w:type="dxa"/>
            <w:gridSpan w:val="6"/>
            <w:vAlign w:val="bottom"/>
          </w:tcPr>
          <w:p w14:paraId="084D7750" w14:textId="77777777" w:rsidR="00225550" w:rsidRPr="00F8106A" w:rsidRDefault="00225550">
            <w:pPr>
              <w:pStyle w:val="fillablefield"/>
              <w:rPr>
                <w:color w:val="FF0000"/>
                <w:sz w:val="16"/>
              </w:rPr>
            </w:pPr>
          </w:p>
        </w:tc>
        <w:tc>
          <w:tcPr>
            <w:tcW w:w="2913" w:type="dxa"/>
            <w:gridSpan w:val="6"/>
            <w:vAlign w:val="bottom"/>
          </w:tcPr>
          <w:p w14:paraId="1EE6EE03" w14:textId="77777777" w:rsidR="00225550" w:rsidRPr="00F8106A" w:rsidRDefault="00225550">
            <w:pPr>
              <w:pStyle w:val="fillablefield"/>
              <w:jc w:val="right"/>
              <w:rPr>
                <w:color w:val="FF0000"/>
                <w:sz w:val="16"/>
              </w:rPr>
            </w:pPr>
            <w:r w:rsidRPr="00F8106A">
              <w:rPr>
                <w:color w:val="FF0000"/>
                <w:sz w:val="16"/>
              </w:rPr>
              <w:fldChar w:fldCharType="begin">
                <w:ffData>
                  <w:name w:val="InformationNo"/>
                  <w:enabled/>
                  <w:calcOnExit w:val="0"/>
                  <w:textInput/>
                </w:ffData>
              </w:fldChar>
            </w:r>
            <w:bookmarkStart w:id="2" w:name="InformationNo"/>
            <w:r w:rsidRPr="00F8106A">
              <w:rPr>
                <w:color w:val="FF0000"/>
                <w:sz w:val="16"/>
              </w:rPr>
              <w:instrText xml:space="preserve"> FORMTEXT </w:instrText>
            </w:r>
            <w:r w:rsidRPr="00F8106A">
              <w:rPr>
                <w:color w:val="FF0000"/>
                <w:sz w:val="16"/>
              </w:rPr>
            </w:r>
            <w:r w:rsidRPr="00F8106A">
              <w:rPr>
                <w:color w:val="FF0000"/>
                <w:sz w:val="16"/>
              </w:rPr>
              <w:fldChar w:fldCharType="separate"/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noProof/>
                <w:color w:val="FF0000"/>
                <w:sz w:val="16"/>
              </w:rPr>
              <w:t> </w:t>
            </w:r>
            <w:r w:rsidRPr="00F8106A">
              <w:rPr>
                <w:color w:val="FF0000"/>
                <w:sz w:val="16"/>
              </w:rPr>
              <w:fldChar w:fldCharType="end"/>
            </w:r>
            <w:bookmarkEnd w:id="2"/>
          </w:p>
        </w:tc>
      </w:tr>
      <w:tr w:rsidR="00225550" w14:paraId="449AE38A" w14:textId="77777777" w:rsidTr="009A3109">
        <w:trPr>
          <w:cantSplit/>
          <w:trHeight w:val="474"/>
        </w:trPr>
        <w:tc>
          <w:tcPr>
            <w:tcW w:w="11088" w:type="dxa"/>
            <w:gridSpan w:val="35"/>
            <w:noWrap/>
            <w:vAlign w:val="bottom"/>
          </w:tcPr>
          <w:p w14:paraId="3A12049E" w14:textId="77777777" w:rsidR="00FE4F78" w:rsidRPr="00791002" w:rsidRDefault="00B52F9C" w:rsidP="005805C4">
            <w:pPr>
              <w:pStyle w:val="FormName"/>
              <w:spacing w:before="40"/>
              <w:rPr>
                <w:b w:val="0"/>
                <w:bCs/>
                <w:color w:val="FF0000"/>
                <w:sz w:val="24"/>
                <w:lang w:val="en-US"/>
              </w:rPr>
            </w:pPr>
            <w:r>
              <w:rPr>
                <w:sz w:val="24"/>
              </w:rPr>
              <w:t>APPLICATION</w:t>
            </w:r>
            <w:r w:rsidR="006311F8" w:rsidRPr="000F4813">
              <w:rPr>
                <w:sz w:val="24"/>
              </w:rPr>
              <w:t xml:space="preserve"> </w:t>
            </w:r>
            <w:r w:rsidR="002E5E51" w:rsidRPr="000F4813">
              <w:rPr>
                <w:sz w:val="24"/>
              </w:rPr>
              <w:t>FOR EXTENSION OF TIME TO PAY FINE</w:t>
            </w:r>
            <w:r w:rsidR="006311F8" w:rsidRPr="000F4813">
              <w:rPr>
                <w:sz w:val="24"/>
              </w:rPr>
              <w:t xml:space="preserve"> </w:t>
            </w:r>
          </w:p>
          <w:p w14:paraId="6047FBFC" w14:textId="77777777" w:rsidR="00225550" w:rsidRPr="005805C4" w:rsidRDefault="00225550" w:rsidP="002E5E51">
            <w:pPr>
              <w:pStyle w:val="FormName"/>
              <w:rPr>
                <w:b w:val="0"/>
                <w:bCs/>
                <w:color w:val="FF0000"/>
                <w:szCs w:val="16"/>
                <w:lang w:val="en-US"/>
              </w:rPr>
            </w:pPr>
          </w:p>
        </w:tc>
      </w:tr>
      <w:tr w:rsidR="00225550" w14:paraId="70F4F58A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164"/>
        </w:trPr>
        <w:tc>
          <w:tcPr>
            <w:tcW w:w="2847" w:type="dxa"/>
            <w:gridSpan w:val="8"/>
            <w:noWrap/>
            <w:vAlign w:val="center"/>
          </w:tcPr>
          <w:p w14:paraId="0517FBAE" w14:textId="77777777" w:rsidR="00225550" w:rsidRDefault="00225550">
            <w:pPr>
              <w:pStyle w:val="CourtName"/>
              <w:rPr>
                <w:lang w:val="en-US"/>
              </w:rPr>
            </w:pPr>
            <w:r>
              <w:rPr>
                <w:lang w:val="en-US"/>
              </w:rPr>
              <w:t>ONTARIO COURT OF JUSTICE</w:t>
            </w:r>
          </w:p>
        </w:tc>
        <w:tc>
          <w:tcPr>
            <w:tcW w:w="5395" w:type="dxa"/>
            <w:gridSpan w:val="22"/>
            <w:noWrap/>
          </w:tcPr>
          <w:p w14:paraId="041EEDD3" w14:textId="77777777" w:rsidR="00225550" w:rsidRDefault="00225550">
            <w:pPr>
              <w:pStyle w:val="SectionInformation"/>
              <w:rPr>
                <w:lang w:val="en-US"/>
              </w:rPr>
            </w:pPr>
            <w:r>
              <w:t>Under Section 66</w:t>
            </w:r>
            <w:r w:rsidR="006311F8">
              <w:t>.0.1</w:t>
            </w:r>
            <w:r>
              <w:t xml:space="preserve"> of the </w:t>
            </w:r>
            <w:r>
              <w:rPr>
                <w:i/>
                <w:iCs/>
              </w:rPr>
              <w:t>Provincial Offences Act</w:t>
            </w:r>
          </w:p>
        </w:tc>
        <w:tc>
          <w:tcPr>
            <w:tcW w:w="2846" w:type="dxa"/>
            <w:gridSpan w:val="5"/>
            <w:noWrap/>
            <w:vAlign w:val="center"/>
          </w:tcPr>
          <w:p w14:paraId="31966031" w14:textId="77777777" w:rsidR="00225550" w:rsidRDefault="00225550" w:rsidP="002E5E51">
            <w:pPr>
              <w:pStyle w:val="FormNumber"/>
              <w:rPr>
                <w:lang w:val="fr-CA"/>
              </w:rPr>
            </w:pPr>
            <w:r>
              <w:rPr>
                <w:lang w:val="fr-CA"/>
              </w:rPr>
              <w:t xml:space="preserve">Form </w:t>
            </w:r>
            <w:r w:rsidRPr="000F4813">
              <w:rPr>
                <w:lang w:val="fr-CA"/>
              </w:rPr>
              <w:t>12</w:t>
            </w:r>
            <w:r w:rsidR="002E5E51" w:rsidRPr="000F4813">
              <w:rPr>
                <w:lang w:val="fr-CA"/>
              </w:rPr>
              <w:t>5</w:t>
            </w:r>
          </w:p>
        </w:tc>
      </w:tr>
      <w:tr w:rsidR="00225550" w14:paraId="11ABAB93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164"/>
        </w:trPr>
        <w:tc>
          <w:tcPr>
            <w:tcW w:w="2847" w:type="dxa"/>
            <w:gridSpan w:val="8"/>
            <w:noWrap/>
            <w:vAlign w:val="center"/>
          </w:tcPr>
          <w:p w14:paraId="007CA2C0" w14:textId="77777777" w:rsidR="00225550" w:rsidRDefault="000620EE">
            <w:pPr>
              <w:pStyle w:val="CourtName"/>
              <w:rPr>
                <w:lang w:val="fr-CA"/>
              </w:rPr>
            </w:pPr>
            <w:r>
              <w:rPr>
                <w:lang w:val="en-US"/>
              </w:rPr>
              <w:t>PROVINCE OF ONTARIO</w:t>
            </w:r>
          </w:p>
        </w:tc>
        <w:tc>
          <w:tcPr>
            <w:tcW w:w="5395" w:type="dxa"/>
            <w:gridSpan w:val="22"/>
            <w:noWrap/>
          </w:tcPr>
          <w:p w14:paraId="487C5DB7" w14:textId="77777777" w:rsidR="00225550" w:rsidRDefault="00225550">
            <w:pPr>
              <w:pStyle w:val="SectionInformation"/>
              <w:rPr>
                <w:lang w:val="fr-CA"/>
              </w:rPr>
            </w:pPr>
          </w:p>
        </w:tc>
        <w:tc>
          <w:tcPr>
            <w:tcW w:w="2846" w:type="dxa"/>
            <w:gridSpan w:val="5"/>
            <w:noWrap/>
            <w:vAlign w:val="center"/>
          </w:tcPr>
          <w:p w14:paraId="662417A3" w14:textId="77777777" w:rsidR="00225550" w:rsidRDefault="00225550">
            <w:pPr>
              <w:pStyle w:val="FormInformation"/>
              <w:rPr>
                <w:b/>
                <w:bCs/>
                <w:i/>
                <w:iCs/>
                <w:lang w:val="en-US"/>
              </w:rPr>
            </w:pPr>
            <w:r>
              <w:rPr>
                <w:i/>
                <w:iCs/>
              </w:rPr>
              <w:t>Courts of Justice Act</w:t>
            </w:r>
          </w:p>
        </w:tc>
      </w:tr>
      <w:tr w:rsidR="00225550" w14:paraId="7E322CFD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154"/>
        </w:trPr>
        <w:tc>
          <w:tcPr>
            <w:tcW w:w="2847" w:type="dxa"/>
            <w:gridSpan w:val="8"/>
            <w:noWrap/>
            <w:vAlign w:val="center"/>
          </w:tcPr>
          <w:p w14:paraId="01E1D456" w14:textId="77777777" w:rsidR="00225550" w:rsidRDefault="00225550">
            <w:pPr>
              <w:pStyle w:val="CourtName"/>
              <w:rPr>
                <w:i/>
                <w:iCs/>
                <w:lang w:val="en-US"/>
              </w:rPr>
            </w:pPr>
          </w:p>
        </w:tc>
        <w:tc>
          <w:tcPr>
            <w:tcW w:w="5395" w:type="dxa"/>
            <w:gridSpan w:val="22"/>
            <w:noWrap/>
          </w:tcPr>
          <w:p w14:paraId="4F9BA7FB" w14:textId="77777777" w:rsidR="00225550" w:rsidRDefault="00225550">
            <w:pPr>
              <w:pStyle w:val="SectionInformation"/>
              <w:rPr>
                <w:lang w:val="en-US"/>
              </w:rPr>
            </w:pPr>
          </w:p>
        </w:tc>
        <w:tc>
          <w:tcPr>
            <w:tcW w:w="2846" w:type="dxa"/>
            <w:gridSpan w:val="5"/>
            <w:noWrap/>
            <w:vAlign w:val="center"/>
          </w:tcPr>
          <w:p w14:paraId="21881FA1" w14:textId="77777777" w:rsidR="00225550" w:rsidRDefault="000620EE">
            <w:pPr>
              <w:pStyle w:val="FormInformation"/>
              <w:rPr>
                <w:lang w:val="fr-CA"/>
              </w:rPr>
            </w:pPr>
            <w:r>
              <w:rPr>
                <w:lang w:val="fr-CA"/>
              </w:rPr>
              <w:t>R.R.O. 1990</w:t>
            </w:r>
          </w:p>
        </w:tc>
      </w:tr>
      <w:tr w:rsidR="00225550" w14:paraId="6D8DC5D5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164"/>
        </w:trPr>
        <w:tc>
          <w:tcPr>
            <w:tcW w:w="2847" w:type="dxa"/>
            <w:gridSpan w:val="8"/>
            <w:noWrap/>
            <w:vAlign w:val="center"/>
          </w:tcPr>
          <w:p w14:paraId="65F4ED61" w14:textId="77777777" w:rsidR="00225550" w:rsidRDefault="00225550">
            <w:pPr>
              <w:pStyle w:val="CourtName"/>
              <w:rPr>
                <w:lang w:val="fr-CA"/>
              </w:rPr>
            </w:pPr>
          </w:p>
        </w:tc>
        <w:tc>
          <w:tcPr>
            <w:tcW w:w="5395" w:type="dxa"/>
            <w:gridSpan w:val="22"/>
            <w:noWrap/>
          </w:tcPr>
          <w:p w14:paraId="00438BAB" w14:textId="77777777" w:rsidR="00225550" w:rsidRDefault="00225550">
            <w:pPr>
              <w:pStyle w:val="SectionInformation"/>
              <w:rPr>
                <w:lang w:val="fr-CA"/>
              </w:rPr>
            </w:pPr>
          </w:p>
        </w:tc>
        <w:tc>
          <w:tcPr>
            <w:tcW w:w="2846" w:type="dxa"/>
            <w:gridSpan w:val="5"/>
            <w:noWrap/>
            <w:vAlign w:val="center"/>
          </w:tcPr>
          <w:p w14:paraId="3A51C20A" w14:textId="77777777" w:rsidR="00225550" w:rsidRDefault="000620EE" w:rsidP="000620EE">
            <w:pPr>
              <w:pStyle w:val="FormInformation"/>
              <w:rPr>
                <w:b/>
                <w:bCs/>
                <w:lang w:val="fr-CA"/>
              </w:rPr>
            </w:pPr>
            <w:r>
              <w:rPr>
                <w:lang w:val="fr-CA"/>
              </w:rPr>
              <w:t>Reg. 200</w:t>
            </w:r>
          </w:p>
        </w:tc>
      </w:tr>
      <w:tr w:rsidR="00C4189B" w14:paraId="1C724B25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280"/>
        </w:trPr>
        <w:tc>
          <w:tcPr>
            <w:tcW w:w="277" w:type="dxa"/>
            <w:noWrap/>
            <w:vAlign w:val="bottom"/>
          </w:tcPr>
          <w:p w14:paraId="72EB808D" w14:textId="77777777" w:rsidR="00C4189B" w:rsidRPr="00C4189B" w:rsidRDefault="00C4189B" w:rsidP="00C4189B">
            <w:pPr>
              <w:pStyle w:val="NormalBody12ptbefore"/>
              <w:rPr>
                <w:lang w:val="fr-CA"/>
              </w:rPr>
            </w:pPr>
            <w:r w:rsidRPr="00C4189B">
              <w:rPr>
                <w:lang w:val="fr-CA"/>
              </w:rPr>
              <w:t>I,</w:t>
            </w:r>
          </w:p>
        </w:tc>
        <w:tc>
          <w:tcPr>
            <w:tcW w:w="10811" w:type="dxa"/>
            <w:gridSpan w:val="34"/>
            <w:tcBorders>
              <w:bottom w:val="dotted" w:sz="4" w:space="0" w:color="auto"/>
            </w:tcBorders>
            <w:noWrap/>
            <w:vAlign w:val="bottom"/>
          </w:tcPr>
          <w:p w14:paraId="4FAF8AF2" w14:textId="77777777" w:rsidR="00C4189B" w:rsidRPr="00C4189B" w:rsidRDefault="00C4189B" w:rsidP="000620EE">
            <w:pPr>
              <w:pStyle w:val="fillablefield"/>
              <w:rPr>
                <w:szCs w:val="28"/>
                <w:lang w:val="fr-CA"/>
              </w:rPr>
            </w:pPr>
            <w:r w:rsidRPr="00C4189B">
              <w:rPr>
                <w:szCs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189B">
              <w:rPr>
                <w:szCs w:val="28"/>
              </w:rPr>
              <w:instrText xml:space="preserve"> FORMTEXT </w:instrText>
            </w:r>
            <w:r w:rsidRPr="00C4189B">
              <w:rPr>
                <w:szCs w:val="28"/>
              </w:rPr>
            </w:r>
            <w:r w:rsidRPr="00C4189B">
              <w:rPr>
                <w:szCs w:val="28"/>
              </w:rPr>
              <w:fldChar w:fldCharType="separate"/>
            </w:r>
            <w:r w:rsidRPr="00C4189B">
              <w:rPr>
                <w:noProof/>
                <w:szCs w:val="28"/>
              </w:rPr>
              <w:t> </w:t>
            </w:r>
            <w:r w:rsidRPr="00C4189B">
              <w:rPr>
                <w:noProof/>
                <w:szCs w:val="28"/>
              </w:rPr>
              <w:t> </w:t>
            </w:r>
            <w:r w:rsidRPr="00C4189B">
              <w:rPr>
                <w:noProof/>
                <w:szCs w:val="28"/>
              </w:rPr>
              <w:t> </w:t>
            </w:r>
            <w:r w:rsidRPr="00C4189B">
              <w:rPr>
                <w:noProof/>
                <w:szCs w:val="28"/>
              </w:rPr>
              <w:t> </w:t>
            </w:r>
            <w:r w:rsidRPr="00C4189B">
              <w:rPr>
                <w:noProof/>
                <w:szCs w:val="28"/>
              </w:rPr>
              <w:t> </w:t>
            </w:r>
            <w:r w:rsidRPr="00C4189B">
              <w:rPr>
                <w:szCs w:val="28"/>
              </w:rPr>
              <w:fldChar w:fldCharType="end"/>
            </w:r>
          </w:p>
        </w:tc>
      </w:tr>
      <w:tr w:rsidR="007D183F" w14:paraId="3399E131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136"/>
        </w:trPr>
        <w:tc>
          <w:tcPr>
            <w:tcW w:w="277" w:type="dxa"/>
            <w:noWrap/>
            <w:vAlign w:val="bottom"/>
          </w:tcPr>
          <w:p w14:paraId="67B98D20" w14:textId="77777777" w:rsidR="007D183F" w:rsidRDefault="007D183F" w:rsidP="00C4189B">
            <w:pPr>
              <w:pStyle w:val="UserInstructions"/>
              <w:rPr>
                <w:lang w:val="fr-CA"/>
              </w:rPr>
            </w:pPr>
          </w:p>
        </w:tc>
        <w:tc>
          <w:tcPr>
            <w:tcW w:w="10811" w:type="dxa"/>
            <w:gridSpan w:val="34"/>
            <w:tcBorders>
              <w:bottom w:val="nil"/>
            </w:tcBorders>
            <w:noWrap/>
            <w:vAlign w:val="bottom"/>
          </w:tcPr>
          <w:p w14:paraId="5467F7CA" w14:textId="77777777" w:rsidR="007D183F" w:rsidRPr="002E1AA6" w:rsidRDefault="007D183F" w:rsidP="007D183F">
            <w:pPr>
              <w:pStyle w:val="UserInstructions"/>
            </w:pPr>
            <w:r w:rsidRPr="007D183F">
              <w:t>(</w:t>
            </w:r>
            <w:proofErr w:type="gramStart"/>
            <w:r w:rsidRPr="007D183F">
              <w:t>name</w:t>
            </w:r>
            <w:proofErr w:type="gramEnd"/>
            <w:r w:rsidRPr="007D183F">
              <w:t xml:space="preserve"> of defendant)</w:t>
            </w:r>
          </w:p>
        </w:tc>
      </w:tr>
      <w:tr w:rsidR="009A3109" w14:paraId="2794E012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376"/>
        </w:trPr>
        <w:tc>
          <w:tcPr>
            <w:tcW w:w="371" w:type="dxa"/>
            <w:gridSpan w:val="3"/>
            <w:tcBorders>
              <w:bottom w:val="nil"/>
            </w:tcBorders>
            <w:noWrap/>
            <w:vAlign w:val="bottom"/>
          </w:tcPr>
          <w:p w14:paraId="3160E25A" w14:textId="77777777" w:rsidR="009A3109" w:rsidRDefault="009A3109" w:rsidP="009367C0">
            <w:pPr>
              <w:pStyle w:val="normal6ptbefore"/>
              <w:rPr>
                <w:lang w:val="fr-CA"/>
              </w:rPr>
            </w:pPr>
            <w:proofErr w:type="gramStart"/>
            <w:r>
              <w:rPr>
                <w:lang w:val="fr-CA"/>
              </w:rPr>
              <w:t>of</w:t>
            </w:r>
            <w:proofErr w:type="gramEnd"/>
          </w:p>
        </w:tc>
        <w:tc>
          <w:tcPr>
            <w:tcW w:w="4086" w:type="dxa"/>
            <w:gridSpan w:val="10"/>
            <w:tcBorders>
              <w:top w:val="nil"/>
              <w:bottom w:val="dotted" w:sz="4" w:space="0" w:color="auto"/>
            </w:tcBorders>
            <w:noWrap/>
            <w:vAlign w:val="bottom"/>
          </w:tcPr>
          <w:p w14:paraId="6CD87075" w14:textId="77777777" w:rsidR="009A3109" w:rsidRDefault="009A3109" w:rsidP="009367C0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72" w:type="dxa"/>
            <w:gridSpan w:val="13"/>
            <w:tcBorders>
              <w:top w:val="nil"/>
              <w:bottom w:val="dotted" w:sz="4" w:space="0" w:color="auto"/>
            </w:tcBorders>
            <w:vAlign w:val="bottom"/>
          </w:tcPr>
          <w:p w14:paraId="465F2992" w14:textId="77777777" w:rsidR="009A3109" w:rsidRDefault="009A3109" w:rsidP="009A3109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412" w:type="dxa"/>
            <w:gridSpan w:val="5"/>
            <w:tcBorders>
              <w:top w:val="nil"/>
              <w:bottom w:val="dotted" w:sz="4" w:space="0" w:color="auto"/>
            </w:tcBorders>
            <w:vAlign w:val="bottom"/>
          </w:tcPr>
          <w:p w14:paraId="4BCAA3A0" w14:textId="77777777" w:rsidR="009A3109" w:rsidRDefault="009A3109" w:rsidP="009A3109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47" w:type="dxa"/>
            <w:gridSpan w:val="4"/>
            <w:tcBorders>
              <w:top w:val="nil"/>
              <w:bottom w:val="dotted" w:sz="4" w:space="0" w:color="auto"/>
            </w:tcBorders>
            <w:vAlign w:val="bottom"/>
          </w:tcPr>
          <w:p w14:paraId="37F405F2" w14:textId="77777777" w:rsidR="009A3109" w:rsidRDefault="009A3109" w:rsidP="009A3109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85CB8" w14:paraId="25BD0AD2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272"/>
        </w:trPr>
        <w:tc>
          <w:tcPr>
            <w:tcW w:w="371" w:type="dxa"/>
            <w:gridSpan w:val="3"/>
            <w:tcBorders>
              <w:bottom w:val="nil"/>
            </w:tcBorders>
            <w:noWrap/>
            <w:vAlign w:val="bottom"/>
          </w:tcPr>
          <w:p w14:paraId="1564CD23" w14:textId="77777777" w:rsidR="00A85CB8" w:rsidRPr="009367C0" w:rsidRDefault="00A85CB8" w:rsidP="009367C0">
            <w:pPr>
              <w:pStyle w:val="UserInstructions"/>
              <w:spacing w:after="80"/>
              <w:rPr>
                <w:sz w:val="18"/>
                <w:szCs w:val="18"/>
              </w:rPr>
            </w:pPr>
          </w:p>
        </w:tc>
        <w:tc>
          <w:tcPr>
            <w:tcW w:w="4086" w:type="dxa"/>
            <w:gridSpan w:val="10"/>
            <w:tcBorders>
              <w:top w:val="nil"/>
              <w:bottom w:val="nil"/>
              <w:right w:val="nil"/>
            </w:tcBorders>
            <w:noWrap/>
          </w:tcPr>
          <w:p w14:paraId="571E6CD7" w14:textId="77777777" w:rsidR="00A85CB8" w:rsidRPr="00A85CB8" w:rsidRDefault="00A85CB8" w:rsidP="00A85CB8">
            <w:pPr>
              <w:pStyle w:val="UserInstructions"/>
            </w:pPr>
            <w:r w:rsidRPr="00A85CB8">
              <w:t>(</w:t>
            </w:r>
            <w:proofErr w:type="gramStart"/>
            <w:r w:rsidRPr="00A85CB8">
              <w:t>current</w:t>
            </w:r>
            <w:proofErr w:type="gramEnd"/>
            <w:r w:rsidRPr="00A85CB8">
              <w:t xml:space="preserve"> address)</w:t>
            </w:r>
          </w:p>
        </w:tc>
        <w:tc>
          <w:tcPr>
            <w:tcW w:w="2772" w:type="dxa"/>
            <w:gridSpan w:val="13"/>
            <w:tcBorders>
              <w:top w:val="dotted" w:sz="4" w:space="0" w:color="auto"/>
              <w:left w:val="nil"/>
              <w:bottom w:val="nil"/>
            </w:tcBorders>
          </w:tcPr>
          <w:p w14:paraId="454245A1" w14:textId="77777777" w:rsidR="00A85CB8" w:rsidRPr="009A3109" w:rsidRDefault="00A85CB8" w:rsidP="009A3109">
            <w:pPr>
              <w:widowControl/>
              <w:jc w:val="center"/>
              <w:rPr>
                <w:sz w:val="14"/>
              </w:rPr>
            </w:pPr>
            <w:r w:rsidRPr="00A85CB8">
              <w:rPr>
                <w:sz w:val="14"/>
              </w:rPr>
              <w:t>(municipality)</w:t>
            </w:r>
          </w:p>
        </w:tc>
        <w:tc>
          <w:tcPr>
            <w:tcW w:w="241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75FCF2" w14:textId="77777777" w:rsidR="00A85CB8" w:rsidRDefault="009A3109" w:rsidP="000620EE">
            <w:pPr>
              <w:pStyle w:val="UserInstructions"/>
            </w:pPr>
            <w:r>
              <w:t>(</w:t>
            </w:r>
            <w:r w:rsidR="00A85CB8">
              <w:t>province)</w:t>
            </w:r>
          </w:p>
        </w:tc>
        <w:tc>
          <w:tcPr>
            <w:tcW w:w="1447" w:type="dxa"/>
            <w:gridSpan w:val="4"/>
            <w:tcBorders>
              <w:top w:val="dotted" w:sz="4" w:space="0" w:color="auto"/>
              <w:left w:val="nil"/>
              <w:bottom w:val="nil"/>
            </w:tcBorders>
          </w:tcPr>
          <w:p w14:paraId="3B758005" w14:textId="77777777" w:rsidR="00A85CB8" w:rsidRDefault="00A85CB8" w:rsidP="009A3109">
            <w:pPr>
              <w:pStyle w:val="UserInstructions"/>
            </w:pPr>
            <w:r>
              <w:t>(</w:t>
            </w:r>
            <w:proofErr w:type="gramStart"/>
            <w:r>
              <w:t>postal</w:t>
            </w:r>
            <w:proofErr w:type="gramEnd"/>
            <w:r>
              <w:t xml:space="preserve"> code)</w:t>
            </w:r>
          </w:p>
        </w:tc>
      </w:tr>
      <w:tr w:rsidR="006311F8" w14:paraId="475BF3BC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177"/>
        </w:trPr>
        <w:tc>
          <w:tcPr>
            <w:tcW w:w="5554" w:type="dxa"/>
            <w:gridSpan w:val="19"/>
            <w:tcBorders>
              <w:bottom w:val="dotted" w:sz="4" w:space="0" w:color="auto"/>
            </w:tcBorders>
            <w:noWrap/>
            <w:vAlign w:val="bottom"/>
          </w:tcPr>
          <w:p w14:paraId="6054ED4F" w14:textId="77777777" w:rsidR="006311F8" w:rsidRPr="0025722B" w:rsidRDefault="006311F8" w:rsidP="009A3109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534" w:type="dxa"/>
            <w:gridSpan w:val="16"/>
            <w:tcBorders>
              <w:bottom w:val="dotted" w:sz="4" w:space="0" w:color="auto"/>
            </w:tcBorders>
            <w:vAlign w:val="bottom"/>
          </w:tcPr>
          <w:p w14:paraId="3520D36E" w14:textId="77777777" w:rsidR="006311F8" w:rsidRPr="0025722B" w:rsidRDefault="006B7707" w:rsidP="009A3109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311F8" w14:paraId="025E6B13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176"/>
        </w:trPr>
        <w:tc>
          <w:tcPr>
            <w:tcW w:w="5554" w:type="dxa"/>
            <w:gridSpan w:val="19"/>
            <w:tcBorders>
              <w:top w:val="dotted" w:sz="4" w:space="0" w:color="auto"/>
              <w:bottom w:val="nil"/>
            </w:tcBorders>
            <w:noWrap/>
            <w:vAlign w:val="center"/>
          </w:tcPr>
          <w:p w14:paraId="2DA245CB" w14:textId="77777777" w:rsidR="006311F8" w:rsidRPr="006311F8" w:rsidRDefault="006311F8" w:rsidP="006311F8">
            <w:pPr>
              <w:pStyle w:val="fillablefield"/>
              <w:jc w:val="center"/>
              <w:rPr>
                <w:b w:val="0"/>
                <w:color w:val="auto"/>
                <w:sz w:val="14"/>
              </w:rPr>
            </w:pPr>
            <w:r w:rsidRPr="006311F8">
              <w:rPr>
                <w:b w:val="0"/>
                <w:color w:val="auto"/>
                <w:sz w:val="14"/>
              </w:rPr>
              <w:t>(</w:t>
            </w:r>
            <w:proofErr w:type="gramStart"/>
            <w:r w:rsidRPr="006311F8">
              <w:rPr>
                <w:b w:val="0"/>
                <w:color w:val="auto"/>
                <w:sz w:val="14"/>
              </w:rPr>
              <w:t>phone</w:t>
            </w:r>
            <w:proofErr w:type="gramEnd"/>
            <w:r w:rsidRPr="006311F8">
              <w:rPr>
                <w:b w:val="0"/>
                <w:color w:val="auto"/>
                <w:sz w:val="14"/>
              </w:rPr>
              <w:t xml:space="preserve"> number)</w:t>
            </w:r>
          </w:p>
        </w:tc>
        <w:tc>
          <w:tcPr>
            <w:tcW w:w="5534" w:type="dxa"/>
            <w:gridSpan w:val="16"/>
            <w:tcBorders>
              <w:top w:val="dotted" w:sz="4" w:space="0" w:color="auto"/>
              <w:bottom w:val="nil"/>
            </w:tcBorders>
            <w:vAlign w:val="center"/>
          </w:tcPr>
          <w:p w14:paraId="455C5610" w14:textId="77777777" w:rsidR="006311F8" w:rsidRPr="006311F8" w:rsidRDefault="006311F8" w:rsidP="006311F8">
            <w:pPr>
              <w:pStyle w:val="fillablefield"/>
              <w:jc w:val="center"/>
              <w:rPr>
                <w:b w:val="0"/>
                <w:color w:val="auto"/>
                <w:sz w:val="14"/>
              </w:rPr>
            </w:pPr>
            <w:r w:rsidRPr="006311F8">
              <w:rPr>
                <w:b w:val="0"/>
                <w:color w:val="auto"/>
                <w:sz w:val="14"/>
              </w:rPr>
              <w:t>(email)</w:t>
            </w:r>
          </w:p>
        </w:tc>
      </w:tr>
      <w:tr w:rsidR="00FD3A06" w:rsidRPr="0068138C" w14:paraId="232BEB1D" w14:textId="77777777" w:rsidTr="009A3109">
        <w:tblPrEx>
          <w:tblBorders>
            <w:bottom w:val="dotted" w:sz="4" w:space="0" w:color="auto"/>
          </w:tblBorders>
        </w:tblPrEx>
        <w:trPr>
          <w:cantSplit/>
          <w:trHeight w:val="524"/>
        </w:trPr>
        <w:tc>
          <w:tcPr>
            <w:tcW w:w="11088" w:type="dxa"/>
            <w:gridSpan w:val="35"/>
            <w:tcBorders>
              <w:bottom w:val="nil"/>
            </w:tcBorders>
            <w:noWrap/>
            <w:vAlign w:val="bottom"/>
          </w:tcPr>
          <w:p w14:paraId="7B3E6169" w14:textId="77777777" w:rsidR="00FD3A06" w:rsidRPr="007D183F" w:rsidRDefault="00FD3A06" w:rsidP="009A3109">
            <w:pPr>
              <w:pStyle w:val="normal6ptbefore"/>
            </w:pPr>
            <w:r>
              <w:t>make this application in good faith and not to evade payment of the fine.  In support of this application, I confirm and assert as follows:</w:t>
            </w:r>
          </w:p>
        </w:tc>
      </w:tr>
      <w:tr w:rsidR="00FD3A06" w:rsidRPr="0068138C" w14:paraId="5CFF183F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438"/>
        </w:trPr>
        <w:tc>
          <w:tcPr>
            <w:tcW w:w="287" w:type="dxa"/>
            <w:gridSpan w:val="2"/>
            <w:tcBorders>
              <w:top w:val="nil"/>
              <w:bottom w:val="nil"/>
            </w:tcBorders>
            <w:noWrap/>
            <w:vAlign w:val="bottom"/>
          </w:tcPr>
          <w:p w14:paraId="66E78C94" w14:textId="77777777" w:rsidR="00FD3A06" w:rsidRDefault="00FD3A06" w:rsidP="009A3109">
            <w:pPr>
              <w:pStyle w:val="normal6ptbefore"/>
              <w:jc w:val="center"/>
            </w:pPr>
            <w:r>
              <w:t>1.</w:t>
            </w:r>
          </w:p>
        </w:tc>
        <w:tc>
          <w:tcPr>
            <w:tcW w:w="10801" w:type="dxa"/>
            <w:gridSpan w:val="33"/>
            <w:tcBorders>
              <w:top w:val="nil"/>
              <w:bottom w:val="nil"/>
            </w:tcBorders>
            <w:vAlign w:val="bottom"/>
          </w:tcPr>
          <w:p w14:paraId="5C08E9D3" w14:textId="77777777" w:rsidR="00FD3A06" w:rsidRDefault="00FD3A06" w:rsidP="009A3109">
            <w:pPr>
              <w:pStyle w:val="normal6ptbefore"/>
            </w:pPr>
            <w:r>
              <w:t xml:space="preserve">I </w:t>
            </w:r>
            <w:r w:rsidRPr="007D183F">
              <w:t>was convicted of the following offence and given the following sentence:</w:t>
            </w:r>
          </w:p>
        </w:tc>
      </w:tr>
      <w:tr w:rsidR="008E2E09" w:rsidRPr="007D183F" w14:paraId="0CE09635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416"/>
        </w:trPr>
        <w:tc>
          <w:tcPr>
            <w:tcW w:w="287" w:type="dxa"/>
            <w:gridSpan w:val="2"/>
            <w:tcBorders>
              <w:top w:val="nil"/>
              <w:bottom w:val="nil"/>
            </w:tcBorders>
            <w:noWrap/>
            <w:vAlign w:val="bottom"/>
          </w:tcPr>
          <w:p w14:paraId="41520580" w14:textId="77777777" w:rsidR="008E2E09" w:rsidRDefault="008E2E09" w:rsidP="009A3109">
            <w:pPr>
              <w:pStyle w:val="normal6ptbefore"/>
            </w:pPr>
          </w:p>
        </w:tc>
        <w:tc>
          <w:tcPr>
            <w:tcW w:w="1629" w:type="dxa"/>
            <w:gridSpan w:val="3"/>
            <w:tcBorders>
              <w:top w:val="nil"/>
              <w:bottom w:val="nil"/>
            </w:tcBorders>
            <w:vAlign w:val="bottom"/>
          </w:tcPr>
          <w:p w14:paraId="02A9C676" w14:textId="77777777" w:rsidR="008E2E09" w:rsidRDefault="008E2E09" w:rsidP="009A3109">
            <w:pPr>
              <w:pStyle w:val="normal6ptbefore"/>
            </w:pPr>
            <w:r w:rsidRPr="007D183F">
              <w:t xml:space="preserve">Offence </w:t>
            </w:r>
            <w:r>
              <w:t>n</w:t>
            </w:r>
            <w:r w:rsidRPr="007D183F">
              <w:t>umber:</w:t>
            </w:r>
          </w:p>
        </w:tc>
        <w:tc>
          <w:tcPr>
            <w:tcW w:w="3589" w:type="dxa"/>
            <w:gridSpan w:val="12"/>
            <w:tcBorders>
              <w:top w:val="nil"/>
              <w:bottom w:val="dotted" w:sz="4" w:space="0" w:color="auto"/>
            </w:tcBorders>
            <w:vAlign w:val="bottom"/>
          </w:tcPr>
          <w:p w14:paraId="462F50DE" w14:textId="77777777" w:rsidR="008E2E09" w:rsidRDefault="008E2E09" w:rsidP="008E2E09">
            <w:pPr>
              <w:pStyle w:val="fillablefield"/>
            </w:pPr>
            <w:r w:rsidRPr="007D183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D183F">
              <w:instrText xml:space="preserve"> FORMTEXT </w:instrText>
            </w:r>
            <w:r w:rsidRPr="007D183F">
              <w:fldChar w:fldCharType="separate"/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fldChar w:fldCharType="end"/>
            </w:r>
          </w:p>
        </w:tc>
        <w:tc>
          <w:tcPr>
            <w:tcW w:w="5583" w:type="dxa"/>
            <w:gridSpan w:val="18"/>
            <w:tcBorders>
              <w:top w:val="nil"/>
              <w:bottom w:val="nil"/>
            </w:tcBorders>
            <w:vAlign w:val="bottom"/>
          </w:tcPr>
          <w:p w14:paraId="203E30BD" w14:textId="77777777" w:rsidR="008E2E09" w:rsidRDefault="008E2E09" w:rsidP="008E2E09">
            <w:pPr>
              <w:pStyle w:val="fillablefield"/>
            </w:pPr>
          </w:p>
        </w:tc>
      </w:tr>
      <w:tr w:rsidR="008E2E09" w:rsidRPr="007D183F" w14:paraId="25E4E834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416"/>
        </w:trPr>
        <w:tc>
          <w:tcPr>
            <w:tcW w:w="287" w:type="dxa"/>
            <w:gridSpan w:val="2"/>
            <w:tcBorders>
              <w:top w:val="nil"/>
              <w:bottom w:val="nil"/>
            </w:tcBorders>
            <w:noWrap/>
            <w:vAlign w:val="bottom"/>
          </w:tcPr>
          <w:p w14:paraId="1EEF370A" w14:textId="77777777" w:rsidR="008E2E09" w:rsidRDefault="008E2E09" w:rsidP="009A3109">
            <w:pPr>
              <w:pStyle w:val="normal6ptbefore"/>
            </w:pPr>
          </w:p>
        </w:tc>
        <w:tc>
          <w:tcPr>
            <w:tcW w:w="1917" w:type="dxa"/>
            <w:gridSpan w:val="4"/>
            <w:tcBorders>
              <w:top w:val="nil"/>
              <w:bottom w:val="nil"/>
            </w:tcBorders>
            <w:vAlign w:val="bottom"/>
          </w:tcPr>
          <w:p w14:paraId="5A1F2E8F" w14:textId="77777777" w:rsidR="008E2E09" w:rsidRPr="007D183F" w:rsidRDefault="008E2E09" w:rsidP="009A3109">
            <w:pPr>
              <w:pStyle w:val="normal6ptbefore"/>
            </w:pPr>
            <w:r w:rsidRPr="007D183F">
              <w:t xml:space="preserve">Offence </w:t>
            </w:r>
            <w:r>
              <w:t>d</w:t>
            </w:r>
            <w:r w:rsidRPr="007D183F">
              <w:t>escription:</w:t>
            </w:r>
          </w:p>
        </w:tc>
        <w:tc>
          <w:tcPr>
            <w:tcW w:w="8884" w:type="dxa"/>
            <w:gridSpan w:val="29"/>
            <w:tcBorders>
              <w:top w:val="nil"/>
              <w:bottom w:val="dotted" w:sz="4" w:space="0" w:color="auto"/>
            </w:tcBorders>
            <w:vAlign w:val="bottom"/>
          </w:tcPr>
          <w:p w14:paraId="7949F911" w14:textId="77777777" w:rsidR="008E2E09" w:rsidRPr="007D183F" w:rsidRDefault="008E2E09" w:rsidP="008E2E09">
            <w:pPr>
              <w:pStyle w:val="fillablefield"/>
            </w:pPr>
            <w:r w:rsidRPr="007D183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D183F">
              <w:instrText xml:space="preserve"> FORMTEXT </w:instrText>
            </w:r>
            <w:r w:rsidRPr="007D183F">
              <w:fldChar w:fldCharType="separate"/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fldChar w:fldCharType="end"/>
            </w:r>
          </w:p>
        </w:tc>
      </w:tr>
      <w:tr w:rsidR="008E2E09" w:rsidRPr="007D183F" w14:paraId="30DE09CE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416"/>
        </w:trPr>
        <w:tc>
          <w:tcPr>
            <w:tcW w:w="287" w:type="dxa"/>
            <w:gridSpan w:val="2"/>
            <w:tcBorders>
              <w:top w:val="nil"/>
              <w:bottom w:val="nil"/>
            </w:tcBorders>
            <w:noWrap/>
            <w:vAlign w:val="bottom"/>
          </w:tcPr>
          <w:p w14:paraId="59ACE370" w14:textId="77777777" w:rsidR="008E2E09" w:rsidRDefault="008E2E09" w:rsidP="009A3109">
            <w:pPr>
              <w:pStyle w:val="normal6ptbefore"/>
            </w:pPr>
          </w:p>
        </w:tc>
        <w:tc>
          <w:tcPr>
            <w:tcW w:w="1602" w:type="dxa"/>
            <w:gridSpan w:val="2"/>
            <w:tcBorders>
              <w:top w:val="nil"/>
              <w:bottom w:val="nil"/>
            </w:tcBorders>
            <w:vAlign w:val="bottom"/>
          </w:tcPr>
          <w:p w14:paraId="589E23A4" w14:textId="77777777" w:rsidR="008E2E09" w:rsidRPr="007D183F" w:rsidRDefault="008E2E09" w:rsidP="009A3109">
            <w:pPr>
              <w:pStyle w:val="normal6ptbefore"/>
            </w:pPr>
            <w:r w:rsidRPr="007D183F">
              <w:t xml:space="preserve">Conviction </w:t>
            </w:r>
            <w:r>
              <w:t>d</w:t>
            </w:r>
            <w:r w:rsidRPr="007D183F">
              <w:t>ate:</w:t>
            </w:r>
          </w:p>
        </w:tc>
        <w:tc>
          <w:tcPr>
            <w:tcW w:w="3424" w:type="dxa"/>
            <w:gridSpan w:val="11"/>
            <w:tcBorders>
              <w:top w:val="nil"/>
              <w:bottom w:val="dotted" w:sz="4" w:space="0" w:color="auto"/>
            </w:tcBorders>
            <w:vAlign w:val="bottom"/>
          </w:tcPr>
          <w:p w14:paraId="45CA3041" w14:textId="77777777" w:rsidR="008E2E09" w:rsidRPr="007D183F" w:rsidRDefault="008E2E09" w:rsidP="008E2E09">
            <w:pPr>
              <w:pStyle w:val="fillablefield"/>
            </w:pPr>
            <w:r w:rsidRPr="007D183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D183F">
              <w:instrText xml:space="preserve"> FORMTEXT </w:instrText>
            </w:r>
            <w:r w:rsidRPr="007D183F">
              <w:fldChar w:fldCharType="separate"/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fldChar w:fldCharType="end"/>
            </w:r>
          </w:p>
        </w:tc>
        <w:tc>
          <w:tcPr>
            <w:tcW w:w="1965" w:type="dxa"/>
            <w:gridSpan w:val="12"/>
            <w:tcBorders>
              <w:top w:val="nil"/>
              <w:bottom w:val="nil"/>
            </w:tcBorders>
            <w:vAlign w:val="bottom"/>
          </w:tcPr>
          <w:p w14:paraId="78AA1A1B" w14:textId="77777777" w:rsidR="008E2E09" w:rsidRPr="007D183F" w:rsidRDefault="008E2E09" w:rsidP="008E2E09">
            <w:pPr>
              <w:pStyle w:val="normal6ptbefore"/>
              <w:jc w:val="right"/>
            </w:pPr>
            <w:r w:rsidRPr="007D183F">
              <w:t xml:space="preserve">Time </w:t>
            </w:r>
            <w:r>
              <w:t>g</w:t>
            </w:r>
            <w:r w:rsidRPr="007D183F">
              <w:t>iven</w:t>
            </w:r>
            <w:r>
              <w:t xml:space="preserve"> to pay</w:t>
            </w:r>
            <w:r w:rsidRPr="007D183F">
              <w:t>:</w:t>
            </w:r>
          </w:p>
        </w:tc>
        <w:tc>
          <w:tcPr>
            <w:tcW w:w="3810" w:type="dxa"/>
            <w:gridSpan w:val="8"/>
            <w:tcBorders>
              <w:top w:val="nil"/>
              <w:bottom w:val="dotted" w:sz="4" w:space="0" w:color="auto"/>
            </w:tcBorders>
            <w:vAlign w:val="bottom"/>
          </w:tcPr>
          <w:p w14:paraId="30B87E9D" w14:textId="77777777" w:rsidR="008E2E09" w:rsidRPr="007D183F" w:rsidRDefault="008E2E09" w:rsidP="008E2E09">
            <w:pPr>
              <w:pStyle w:val="fillablefield"/>
            </w:pPr>
            <w:r w:rsidRPr="007D183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D183F">
              <w:instrText xml:space="preserve"> FORMTEXT </w:instrText>
            </w:r>
            <w:r w:rsidRPr="007D183F">
              <w:fldChar w:fldCharType="separate"/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fldChar w:fldCharType="end"/>
            </w:r>
          </w:p>
        </w:tc>
      </w:tr>
      <w:tr w:rsidR="008E2E09" w:rsidRPr="007D183F" w14:paraId="51A1EDBE" w14:textId="77777777" w:rsidTr="005805C4">
        <w:tblPrEx>
          <w:tblBorders>
            <w:bottom w:val="dotted" w:sz="4" w:space="0" w:color="auto"/>
          </w:tblBorders>
        </w:tblPrEx>
        <w:trPr>
          <w:cantSplit/>
          <w:trHeight w:val="416"/>
        </w:trPr>
        <w:tc>
          <w:tcPr>
            <w:tcW w:w="287" w:type="dxa"/>
            <w:gridSpan w:val="2"/>
            <w:tcBorders>
              <w:top w:val="nil"/>
              <w:bottom w:val="nil"/>
            </w:tcBorders>
            <w:noWrap/>
            <w:vAlign w:val="bottom"/>
          </w:tcPr>
          <w:p w14:paraId="512AE339" w14:textId="77777777" w:rsidR="008E2E09" w:rsidRDefault="008E2E09" w:rsidP="009A3109">
            <w:pPr>
              <w:pStyle w:val="normal6ptbefore"/>
            </w:pPr>
          </w:p>
        </w:tc>
        <w:tc>
          <w:tcPr>
            <w:tcW w:w="2592" w:type="dxa"/>
            <w:gridSpan w:val="7"/>
            <w:tcBorders>
              <w:top w:val="nil"/>
              <w:bottom w:val="nil"/>
            </w:tcBorders>
            <w:vAlign w:val="bottom"/>
          </w:tcPr>
          <w:p w14:paraId="755BF52B" w14:textId="77777777" w:rsidR="008E2E09" w:rsidRPr="008E2E09" w:rsidRDefault="008E2E09" w:rsidP="009A3109">
            <w:pPr>
              <w:pStyle w:val="normal6ptbefore"/>
              <w:rPr>
                <w:spacing w:val="-4"/>
              </w:rPr>
            </w:pPr>
            <w:r w:rsidRPr="008E2E09">
              <w:rPr>
                <w:spacing w:val="-4"/>
              </w:rPr>
              <w:t>Court ordered fine amount: $</w:t>
            </w:r>
          </w:p>
        </w:tc>
        <w:tc>
          <w:tcPr>
            <w:tcW w:w="1269" w:type="dxa"/>
            <w:gridSpan w:val="3"/>
            <w:tcBorders>
              <w:top w:val="nil"/>
              <w:bottom w:val="dotted" w:sz="4" w:space="0" w:color="auto"/>
            </w:tcBorders>
            <w:vAlign w:val="bottom"/>
          </w:tcPr>
          <w:p w14:paraId="63D96F4D" w14:textId="77777777" w:rsidR="008E2E09" w:rsidRPr="007D183F" w:rsidRDefault="008E2E09" w:rsidP="002D7F4C">
            <w:pPr>
              <w:pStyle w:val="fillablefield"/>
              <w:jc w:val="right"/>
            </w:pPr>
            <w:r w:rsidRPr="007D183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D183F">
              <w:instrText xml:space="preserve"> FORMTEXT </w:instrText>
            </w:r>
            <w:r w:rsidRPr="007D183F">
              <w:fldChar w:fldCharType="separate"/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fldChar w:fldCharType="end"/>
            </w:r>
          </w:p>
        </w:tc>
        <w:tc>
          <w:tcPr>
            <w:tcW w:w="2197" w:type="dxa"/>
            <w:gridSpan w:val="10"/>
            <w:tcBorders>
              <w:top w:val="nil"/>
              <w:bottom w:val="nil"/>
            </w:tcBorders>
            <w:vAlign w:val="bottom"/>
          </w:tcPr>
          <w:p w14:paraId="278FC068" w14:textId="77777777" w:rsidR="008E2E09" w:rsidRPr="007D183F" w:rsidRDefault="008E2E09" w:rsidP="008E2E09">
            <w:pPr>
              <w:pStyle w:val="normal6ptbefore"/>
              <w:jc w:val="right"/>
            </w:pPr>
            <w:r w:rsidRPr="007D183F">
              <w:t xml:space="preserve">Amount </w:t>
            </w:r>
            <w:r>
              <w:t>p</w:t>
            </w:r>
            <w:r w:rsidRPr="007D183F">
              <w:t xml:space="preserve">aid to </w:t>
            </w:r>
            <w:r>
              <w:t>d</w:t>
            </w:r>
            <w:r w:rsidRPr="007D183F">
              <w:t>ate:</w:t>
            </w:r>
            <w:r>
              <w:t xml:space="preserve"> $</w:t>
            </w:r>
          </w:p>
        </w:tc>
        <w:tc>
          <w:tcPr>
            <w:tcW w:w="1269" w:type="dxa"/>
            <w:gridSpan w:val="6"/>
            <w:tcBorders>
              <w:top w:val="nil"/>
              <w:bottom w:val="dotted" w:sz="4" w:space="0" w:color="auto"/>
            </w:tcBorders>
            <w:vAlign w:val="bottom"/>
          </w:tcPr>
          <w:p w14:paraId="50D50AAE" w14:textId="77777777" w:rsidR="008E2E09" w:rsidRPr="007D183F" w:rsidRDefault="008E2E09" w:rsidP="002D7F4C">
            <w:pPr>
              <w:pStyle w:val="fillablefield"/>
              <w:jc w:val="right"/>
            </w:pPr>
            <w:r w:rsidRPr="007D183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D183F">
              <w:instrText xml:space="preserve"> FORMTEXT </w:instrText>
            </w:r>
            <w:r w:rsidRPr="007D183F">
              <w:fldChar w:fldCharType="separate"/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fldChar w:fldCharType="end"/>
            </w:r>
          </w:p>
        </w:tc>
        <w:tc>
          <w:tcPr>
            <w:tcW w:w="2214" w:type="dxa"/>
            <w:gridSpan w:val="5"/>
            <w:tcBorders>
              <w:top w:val="nil"/>
              <w:bottom w:val="nil"/>
            </w:tcBorders>
            <w:vAlign w:val="bottom"/>
          </w:tcPr>
          <w:p w14:paraId="18079832" w14:textId="77777777" w:rsidR="008E2E09" w:rsidRPr="007D183F" w:rsidRDefault="008E2E09" w:rsidP="005805C4">
            <w:pPr>
              <w:pStyle w:val="normal6ptbefore"/>
              <w:jc w:val="right"/>
            </w:pPr>
            <w:r w:rsidRPr="007D183F">
              <w:t xml:space="preserve">Amount </w:t>
            </w:r>
            <w:r>
              <w:t>o</w:t>
            </w:r>
            <w:r w:rsidRPr="007D183F">
              <w:t>utstanding:</w:t>
            </w:r>
            <w:r>
              <w:t xml:space="preserve"> $</w:t>
            </w:r>
          </w:p>
        </w:tc>
        <w:tc>
          <w:tcPr>
            <w:tcW w:w="1260" w:type="dxa"/>
            <w:gridSpan w:val="2"/>
            <w:tcBorders>
              <w:top w:val="nil"/>
              <w:bottom w:val="dotted" w:sz="4" w:space="0" w:color="auto"/>
            </w:tcBorders>
            <w:vAlign w:val="bottom"/>
          </w:tcPr>
          <w:p w14:paraId="7666679D" w14:textId="77777777" w:rsidR="008E2E09" w:rsidRPr="007D183F" w:rsidRDefault="008E2E09" w:rsidP="002D7F4C">
            <w:pPr>
              <w:pStyle w:val="fillablefield"/>
              <w:jc w:val="right"/>
            </w:pPr>
            <w:r w:rsidRPr="007D183F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D183F">
              <w:instrText xml:space="preserve"> FORMTEXT </w:instrText>
            </w:r>
            <w:r w:rsidRPr="007D183F">
              <w:fldChar w:fldCharType="separate"/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rPr>
                <w:noProof/>
              </w:rPr>
              <w:t> </w:t>
            </w:r>
            <w:r w:rsidRPr="007D183F">
              <w:fldChar w:fldCharType="end"/>
            </w:r>
          </w:p>
        </w:tc>
      </w:tr>
      <w:tr w:rsidR="008E2E09" w14:paraId="20413C85" w14:textId="77777777" w:rsidTr="005805C4">
        <w:trPr>
          <w:cantSplit/>
          <w:trHeight w:val="253"/>
        </w:trPr>
        <w:tc>
          <w:tcPr>
            <w:tcW w:w="287" w:type="dxa"/>
            <w:gridSpan w:val="2"/>
            <w:vAlign w:val="bottom"/>
          </w:tcPr>
          <w:p w14:paraId="4C2A67AB" w14:textId="77777777" w:rsidR="008E2E09" w:rsidRPr="00856CC2" w:rsidRDefault="008E2E09" w:rsidP="008E2E09">
            <w:pPr>
              <w:pStyle w:val="NormalBody12ptbefore"/>
              <w:jc w:val="center"/>
              <w:rPr>
                <w:color w:val="FF0000"/>
                <w:szCs w:val="18"/>
              </w:rPr>
            </w:pPr>
            <w:r>
              <w:t>2.</w:t>
            </w:r>
          </w:p>
        </w:tc>
        <w:tc>
          <w:tcPr>
            <w:tcW w:w="10801" w:type="dxa"/>
            <w:gridSpan w:val="33"/>
            <w:vAlign w:val="bottom"/>
          </w:tcPr>
          <w:p w14:paraId="11D7D634" w14:textId="622D4F37" w:rsidR="008E2E09" w:rsidRPr="00856CC2" w:rsidRDefault="008E2E09" w:rsidP="008E2E09">
            <w:pPr>
              <w:pStyle w:val="NormalBody12ptbefore"/>
              <w:rPr>
                <w:color w:val="FF0000"/>
                <w:szCs w:val="18"/>
              </w:rPr>
            </w:pPr>
            <w:r>
              <w:t>My e</w:t>
            </w:r>
            <w:r w:rsidRPr="007D183F">
              <w:t>mployment status</w:t>
            </w:r>
            <w:r>
              <w:t xml:space="preserve"> is</w:t>
            </w:r>
            <w:r w:rsidRPr="007D183F">
              <w:t xml:space="preserve">: </w:t>
            </w:r>
            <w:r>
              <w:t xml:space="preserve">  </w:t>
            </w:r>
            <w:r w:rsidRPr="007D183F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  <w:checked w:val="0"/>
                  </w:checkBox>
                </w:ffData>
              </w:fldChar>
            </w:r>
            <w:r w:rsidRPr="007D183F">
              <w:instrText xml:space="preserve"> FORMCHECKBOX </w:instrText>
            </w:r>
            <w:r w:rsidR="00000000">
              <w:fldChar w:fldCharType="separate"/>
            </w:r>
            <w:r w:rsidRPr="007D183F">
              <w:fldChar w:fldCharType="end"/>
            </w:r>
            <w:r w:rsidRPr="007D183F">
              <w:t xml:space="preserve"> </w:t>
            </w:r>
            <w:r>
              <w:t>E</w:t>
            </w:r>
            <w:r w:rsidRPr="007D183F">
              <w:t xml:space="preserve">mployed </w:t>
            </w:r>
            <w:r>
              <w:t xml:space="preserve">  </w:t>
            </w:r>
            <w:r w:rsidRPr="007D183F">
              <w:t xml:space="preserve"> </w:t>
            </w:r>
            <w:r w:rsidRPr="007D183F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D183F">
              <w:instrText xml:space="preserve"> FORMCHECKBOX </w:instrText>
            </w:r>
            <w:r w:rsidR="00000000">
              <w:fldChar w:fldCharType="separate"/>
            </w:r>
            <w:r w:rsidRPr="007D183F">
              <w:fldChar w:fldCharType="end"/>
            </w:r>
            <w:r w:rsidRPr="007D183F">
              <w:t xml:space="preserve"> </w:t>
            </w:r>
            <w:r>
              <w:t>Un</w:t>
            </w:r>
            <w:r w:rsidRPr="007D183F">
              <w:t xml:space="preserve">employed  </w:t>
            </w:r>
            <w:r>
              <w:t xml:space="preserve">  </w:t>
            </w:r>
            <w:r w:rsidRPr="007D183F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D183F">
              <w:instrText xml:space="preserve"> FORMCHECKBOX </w:instrText>
            </w:r>
            <w:r w:rsidR="00000000">
              <w:fldChar w:fldCharType="separate"/>
            </w:r>
            <w:r w:rsidRPr="007D183F">
              <w:fldChar w:fldCharType="end"/>
            </w:r>
            <w:r w:rsidRPr="007D183F">
              <w:t xml:space="preserve"> </w:t>
            </w:r>
            <w:r>
              <w:t>C</w:t>
            </w:r>
            <w:r w:rsidRPr="007D183F">
              <w:t>orporate defendant*</w:t>
            </w:r>
          </w:p>
        </w:tc>
      </w:tr>
      <w:tr w:rsidR="008E2E09" w14:paraId="1EAF79D9" w14:textId="77777777" w:rsidTr="005805C4">
        <w:trPr>
          <w:cantSplit/>
          <w:trHeight w:val="253"/>
        </w:trPr>
        <w:tc>
          <w:tcPr>
            <w:tcW w:w="287" w:type="dxa"/>
            <w:gridSpan w:val="2"/>
            <w:vAlign w:val="bottom"/>
          </w:tcPr>
          <w:p w14:paraId="01BB7391" w14:textId="77777777" w:rsidR="008E2E09" w:rsidRPr="008E2E09" w:rsidRDefault="008E2E09" w:rsidP="008E2E09">
            <w:pPr>
              <w:pStyle w:val="normal6ptbefore"/>
            </w:pPr>
          </w:p>
        </w:tc>
        <w:tc>
          <w:tcPr>
            <w:tcW w:w="10801" w:type="dxa"/>
            <w:gridSpan w:val="33"/>
            <w:vAlign w:val="bottom"/>
          </w:tcPr>
          <w:p w14:paraId="0F4D2C77" w14:textId="77777777" w:rsidR="008E2E09" w:rsidRPr="008E2E09" w:rsidRDefault="008E2E09" w:rsidP="008E2E09">
            <w:pPr>
              <w:pStyle w:val="normal6ptbefore"/>
              <w:rPr>
                <w:sz w:val="16"/>
                <w:szCs w:val="16"/>
              </w:rPr>
            </w:pPr>
            <w:r w:rsidRPr="008E2E09">
              <w:rPr>
                <w:sz w:val="16"/>
                <w:szCs w:val="16"/>
              </w:rPr>
              <w:t>* Applies only where corporate entity has been convicted.</w:t>
            </w:r>
          </w:p>
        </w:tc>
      </w:tr>
      <w:tr w:rsidR="0041721E" w14:paraId="4CAECA2B" w14:textId="77777777" w:rsidTr="005805C4">
        <w:trPr>
          <w:cantSplit/>
          <w:trHeight w:val="498"/>
        </w:trPr>
        <w:tc>
          <w:tcPr>
            <w:tcW w:w="287" w:type="dxa"/>
            <w:gridSpan w:val="2"/>
          </w:tcPr>
          <w:p w14:paraId="4CE22F2E" w14:textId="77777777" w:rsidR="0041721E" w:rsidRDefault="0041721E" w:rsidP="0041721E">
            <w:pPr>
              <w:pStyle w:val="NormalBody12ptbefore"/>
              <w:jc w:val="center"/>
            </w:pPr>
            <w:r>
              <w:t>3.</w:t>
            </w:r>
          </w:p>
        </w:tc>
        <w:tc>
          <w:tcPr>
            <w:tcW w:w="10801" w:type="dxa"/>
            <w:gridSpan w:val="33"/>
            <w:vAlign w:val="bottom"/>
          </w:tcPr>
          <w:p w14:paraId="1C38DE24" w14:textId="77777777" w:rsidR="0041721E" w:rsidRDefault="0041721E" w:rsidP="0041721E">
            <w:pPr>
              <w:pStyle w:val="NormalBody12ptbefore"/>
              <w:spacing w:after="120"/>
            </w:pPr>
            <w:r>
              <w:t xml:space="preserve">I am unable to pay the outstanding amount because: </w:t>
            </w:r>
            <w:r w:rsidRPr="0041721E">
              <w:rPr>
                <w:sz w:val="16"/>
                <w:szCs w:val="16"/>
              </w:rPr>
              <w:t>(Kindly set out what circumstances, such as financial, medical, employment, or other, have contributed to the fine not being paid within the time given.)</w:t>
            </w:r>
          </w:p>
        </w:tc>
      </w:tr>
      <w:tr w:rsidR="0041721E" w14:paraId="10B473CE" w14:textId="77777777" w:rsidTr="005805C4">
        <w:trPr>
          <w:cantSplit/>
          <w:trHeight w:val="2160"/>
        </w:trPr>
        <w:tc>
          <w:tcPr>
            <w:tcW w:w="287" w:type="dxa"/>
            <w:gridSpan w:val="2"/>
            <w:shd w:val="clear" w:color="auto" w:fill="auto"/>
            <w:vAlign w:val="bottom"/>
          </w:tcPr>
          <w:p w14:paraId="688EAB36" w14:textId="77777777" w:rsidR="0041721E" w:rsidRPr="0041721E" w:rsidRDefault="0041721E" w:rsidP="0041721E">
            <w:pPr>
              <w:pStyle w:val="fillablefield"/>
            </w:pPr>
          </w:p>
        </w:tc>
        <w:tc>
          <w:tcPr>
            <w:tcW w:w="10801" w:type="dxa"/>
            <w:gridSpan w:val="33"/>
            <w:shd w:val="clear" w:color="auto" w:fill="auto"/>
          </w:tcPr>
          <w:p w14:paraId="444B1D6B" w14:textId="77777777" w:rsidR="0041721E" w:rsidRPr="0041721E" w:rsidRDefault="0041721E" w:rsidP="00D12A8E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1721E" w14:paraId="510D5C21" w14:textId="77777777" w:rsidTr="005805C4">
        <w:trPr>
          <w:cantSplit/>
        </w:trPr>
        <w:tc>
          <w:tcPr>
            <w:tcW w:w="287" w:type="dxa"/>
            <w:gridSpan w:val="2"/>
            <w:shd w:val="clear" w:color="auto" w:fill="auto"/>
            <w:vAlign w:val="bottom"/>
          </w:tcPr>
          <w:p w14:paraId="75CB68D2" w14:textId="77777777" w:rsidR="0041721E" w:rsidRPr="0041721E" w:rsidRDefault="0041721E" w:rsidP="0041721E">
            <w:pPr>
              <w:pStyle w:val="normal6ptbefore"/>
            </w:pPr>
          </w:p>
        </w:tc>
        <w:tc>
          <w:tcPr>
            <w:tcW w:w="10801" w:type="dxa"/>
            <w:gridSpan w:val="33"/>
            <w:shd w:val="clear" w:color="auto" w:fill="auto"/>
            <w:vAlign w:val="bottom"/>
          </w:tcPr>
          <w:p w14:paraId="178128F7" w14:textId="77777777" w:rsidR="0041721E" w:rsidRPr="0041721E" w:rsidRDefault="0041721E" w:rsidP="0041721E">
            <w:pPr>
              <w:pStyle w:val="normal6ptbefore"/>
            </w:pPr>
            <w:r w:rsidRPr="007D183F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D183F">
              <w:instrText xml:space="preserve"> FORMCHECKBOX </w:instrText>
            </w:r>
            <w:r w:rsidR="00000000">
              <w:fldChar w:fldCharType="separate"/>
            </w:r>
            <w:r w:rsidRPr="007D183F">
              <w:fldChar w:fldCharType="end"/>
            </w:r>
            <w:r w:rsidRPr="007D183F">
              <w:t xml:space="preserve"> Additional information/supporting documentation attached.</w:t>
            </w:r>
          </w:p>
        </w:tc>
      </w:tr>
      <w:tr w:rsidR="0041721E" w14:paraId="364146F5" w14:textId="77777777" w:rsidTr="006253F7">
        <w:trPr>
          <w:cantSplit/>
          <w:trHeight w:val="229"/>
        </w:trPr>
        <w:tc>
          <w:tcPr>
            <w:tcW w:w="287" w:type="dxa"/>
            <w:gridSpan w:val="2"/>
            <w:shd w:val="clear" w:color="auto" w:fill="auto"/>
            <w:vAlign w:val="bottom"/>
          </w:tcPr>
          <w:p w14:paraId="08943402" w14:textId="77777777" w:rsidR="0041721E" w:rsidRPr="0041721E" w:rsidRDefault="0041721E" w:rsidP="0041721E">
            <w:pPr>
              <w:pStyle w:val="NormalBody12ptbefore"/>
              <w:jc w:val="center"/>
            </w:pPr>
            <w:r w:rsidRPr="0041721E">
              <w:t>4.</w:t>
            </w:r>
          </w:p>
        </w:tc>
        <w:tc>
          <w:tcPr>
            <w:tcW w:w="5059" w:type="dxa"/>
            <w:gridSpan w:val="14"/>
            <w:shd w:val="clear" w:color="auto" w:fill="auto"/>
            <w:vAlign w:val="center"/>
          </w:tcPr>
          <w:p w14:paraId="389BF849" w14:textId="77777777" w:rsidR="0041721E" w:rsidRPr="0041721E" w:rsidRDefault="0041721E" w:rsidP="0041721E">
            <w:pPr>
              <w:pStyle w:val="NormalBody12ptbefore"/>
            </w:pPr>
            <w:r w:rsidRPr="0041721E">
              <w:t>I hereby apply for an extension of time for payment until</w:t>
            </w:r>
          </w:p>
        </w:tc>
        <w:tc>
          <w:tcPr>
            <w:tcW w:w="1728" w:type="dxa"/>
            <w:gridSpan w:val="9"/>
            <w:tcBorders>
              <w:bottom w:val="dotted" w:sz="4" w:space="0" w:color="auto"/>
            </w:tcBorders>
            <w:shd w:val="clear" w:color="auto" w:fill="auto"/>
            <w:vAlign w:val="bottom"/>
          </w:tcPr>
          <w:p w14:paraId="5290CDE7" w14:textId="77777777" w:rsidR="0041721E" w:rsidRPr="00B22771" w:rsidRDefault="0041721E" w:rsidP="0041721E">
            <w:pPr>
              <w:pStyle w:val="fillablefield"/>
              <w:rPr>
                <w:sz w:val="4"/>
                <w:szCs w:val="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14" w:type="dxa"/>
            <w:gridSpan w:val="10"/>
            <w:tcBorders>
              <w:left w:val="nil"/>
            </w:tcBorders>
            <w:shd w:val="clear" w:color="auto" w:fill="auto"/>
            <w:vAlign w:val="center"/>
          </w:tcPr>
          <w:p w14:paraId="1837F867" w14:textId="77777777" w:rsidR="0041721E" w:rsidRPr="00B22771" w:rsidRDefault="006253F7" w:rsidP="0041721E">
            <w:pPr>
              <w:pStyle w:val="NormalBody12ptbefore"/>
            </w:pPr>
            <w:r>
              <w:t>.</w:t>
            </w:r>
          </w:p>
        </w:tc>
      </w:tr>
      <w:tr w:rsidR="00176995" w14:paraId="1C8F0488" w14:textId="77777777" w:rsidTr="006253F7">
        <w:trPr>
          <w:cantSplit/>
          <w:trHeight w:val="186"/>
        </w:trPr>
        <w:tc>
          <w:tcPr>
            <w:tcW w:w="5346" w:type="dxa"/>
            <w:gridSpan w:val="16"/>
          </w:tcPr>
          <w:p w14:paraId="014C000C" w14:textId="77777777" w:rsidR="00176995" w:rsidRDefault="00176995" w:rsidP="00AD091F">
            <w:pPr>
              <w:pStyle w:val="normal6ptbefore"/>
              <w:spacing w:before="0"/>
            </w:pPr>
          </w:p>
        </w:tc>
        <w:tc>
          <w:tcPr>
            <w:tcW w:w="1728" w:type="dxa"/>
            <w:gridSpan w:val="9"/>
          </w:tcPr>
          <w:p w14:paraId="5BAA7412" w14:textId="77777777" w:rsidR="00176995" w:rsidRDefault="00176995" w:rsidP="00AD091F">
            <w:pPr>
              <w:pStyle w:val="UserInstructions"/>
              <w:spacing w:before="0"/>
            </w:pPr>
            <w:r>
              <w:t>(</w:t>
            </w:r>
            <w:proofErr w:type="gramStart"/>
            <w:r>
              <w:t>date</w:t>
            </w:r>
            <w:proofErr w:type="gramEnd"/>
            <w:r>
              <w:t xml:space="preserve"> Y/M/D)</w:t>
            </w:r>
          </w:p>
        </w:tc>
        <w:tc>
          <w:tcPr>
            <w:tcW w:w="4014" w:type="dxa"/>
            <w:gridSpan w:val="10"/>
            <w:tcBorders>
              <w:left w:val="nil"/>
            </w:tcBorders>
          </w:tcPr>
          <w:p w14:paraId="3533BAB8" w14:textId="77777777" w:rsidR="00176995" w:rsidRDefault="00176995" w:rsidP="00AD091F">
            <w:pPr>
              <w:pStyle w:val="normal6ptbefore"/>
              <w:spacing w:before="0"/>
            </w:pPr>
          </w:p>
        </w:tc>
      </w:tr>
      <w:tr w:rsidR="00AD091F" w14:paraId="69E0A3B7" w14:textId="77777777" w:rsidTr="005805C4">
        <w:trPr>
          <w:cantSplit/>
          <w:trHeight w:val="424"/>
        </w:trPr>
        <w:tc>
          <w:tcPr>
            <w:tcW w:w="287" w:type="dxa"/>
            <w:gridSpan w:val="2"/>
            <w:tcBorders>
              <w:bottom w:val="nil"/>
            </w:tcBorders>
            <w:vAlign w:val="bottom"/>
          </w:tcPr>
          <w:p w14:paraId="35AD8729" w14:textId="77777777" w:rsidR="00AD091F" w:rsidRDefault="00AD091F" w:rsidP="00AD091F">
            <w:pPr>
              <w:pStyle w:val="NormalBody12ptbefore"/>
              <w:jc w:val="center"/>
            </w:pPr>
            <w:r>
              <w:t>5.</w:t>
            </w:r>
          </w:p>
        </w:tc>
        <w:tc>
          <w:tcPr>
            <w:tcW w:w="5688" w:type="dxa"/>
            <w:gridSpan w:val="19"/>
            <w:tcBorders>
              <w:bottom w:val="nil"/>
            </w:tcBorders>
          </w:tcPr>
          <w:p w14:paraId="5D26FABF" w14:textId="77777777" w:rsidR="00AD091F" w:rsidRDefault="00AD091F" w:rsidP="00AD091F">
            <w:pPr>
              <w:pStyle w:val="NormalBody12ptbefore"/>
            </w:pPr>
            <w:r w:rsidRPr="007D183F">
              <w:t>This is my first application for</w:t>
            </w:r>
            <w:r>
              <w:t xml:space="preserve"> an extension of</w:t>
            </w:r>
            <w:r w:rsidRPr="007D183F">
              <w:t xml:space="preserve"> time to pay</w:t>
            </w:r>
            <w:r>
              <w:t>:</w:t>
            </w:r>
          </w:p>
        </w:tc>
        <w:tc>
          <w:tcPr>
            <w:tcW w:w="1058" w:type="dxa"/>
            <w:gridSpan w:val="3"/>
            <w:tcBorders>
              <w:bottom w:val="nil"/>
            </w:tcBorders>
          </w:tcPr>
          <w:p w14:paraId="3B6E5CD6" w14:textId="77777777" w:rsidR="00AD091F" w:rsidRDefault="00AD091F" w:rsidP="00AD091F">
            <w:pPr>
              <w:pStyle w:val="NormalBody12ptbefore"/>
            </w:pPr>
            <w:r w:rsidRPr="007D183F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D183F">
              <w:instrText xml:space="preserve"> FORMCHECKBOX </w:instrText>
            </w:r>
            <w:r w:rsidR="00000000">
              <w:fldChar w:fldCharType="separate"/>
            </w:r>
            <w:r w:rsidRPr="007D183F">
              <w:fldChar w:fldCharType="end"/>
            </w:r>
            <w:r>
              <w:t xml:space="preserve"> </w:t>
            </w:r>
            <w:r w:rsidRPr="00076F5D">
              <w:rPr>
                <w:bCs/>
                <w:sz w:val="18"/>
                <w:szCs w:val="32"/>
              </w:rPr>
              <w:t>Yes</w:t>
            </w:r>
          </w:p>
        </w:tc>
        <w:tc>
          <w:tcPr>
            <w:tcW w:w="4055" w:type="dxa"/>
            <w:gridSpan w:val="11"/>
            <w:tcBorders>
              <w:left w:val="nil"/>
              <w:bottom w:val="nil"/>
            </w:tcBorders>
          </w:tcPr>
          <w:p w14:paraId="13EC435B" w14:textId="77777777" w:rsidR="00AD091F" w:rsidRDefault="00AD091F" w:rsidP="00AD091F">
            <w:pPr>
              <w:pStyle w:val="NormalBody12ptbefore"/>
            </w:pPr>
            <w:r w:rsidRPr="007D183F"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7D183F">
              <w:instrText xml:space="preserve"> FORMCHECKBOX </w:instrText>
            </w:r>
            <w:r w:rsidR="00000000">
              <w:fldChar w:fldCharType="separate"/>
            </w:r>
            <w:r w:rsidRPr="007D183F">
              <w:fldChar w:fldCharType="end"/>
            </w:r>
            <w:r>
              <w:t xml:space="preserve"> </w:t>
            </w:r>
            <w:r w:rsidRPr="00076F5D">
              <w:rPr>
                <w:bCs/>
              </w:rPr>
              <w:t>No</w:t>
            </w:r>
          </w:p>
        </w:tc>
      </w:tr>
      <w:tr w:rsidR="00082CAE" w14:paraId="2B6633B8" w14:textId="77777777" w:rsidTr="006253F7">
        <w:trPr>
          <w:cantSplit/>
          <w:trHeight w:val="421"/>
        </w:trPr>
        <w:tc>
          <w:tcPr>
            <w:tcW w:w="287" w:type="dxa"/>
            <w:gridSpan w:val="2"/>
            <w:vAlign w:val="bottom"/>
          </w:tcPr>
          <w:p w14:paraId="69F5A361" w14:textId="77777777" w:rsidR="00082CAE" w:rsidRPr="00436CAC" w:rsidRDefault="00082CAE" w:rsidP="00AD091F">
            <w:pPr>
              <w:pStyle w:val="normal6ptbefore"/>
              <w:jc w:val="center"/>
              <w:rPr>
                <w:szCs w:val="18"/>
              </w:rPr>
            </w:pPr>
            <w:r>
              <w:rPr>
                <w:szCs w:val="18"/>
              </w:rPr>
              <w:t>6.</w:t>
            </w:r>
          </w:p>
        </w:tc>
        <w:tc>
          <w:tcPr>
            <w:tcW w:w="2170" w:type="dxa"/>
            <w:gridSpan w:val="5"/>
            <w:vAlign w:val="bottom"/>
          </w:tcPr>
          <w:p w14:paraId="0F89C2C4" w14:textId="77777777" w:rsidR="00082CAE" w:rsidRPr="00082CAE" w:rsidRDefault="00082CAE" w:rsidP="00500A14">
            <w:pPr>
              <w:pStyle w:val="normal6ptbefore"/>
              <w:rPr>
                <w:spacing w:val="-4"/>
                <w:szCs w:val="18"/>
              </w:rPr>
            </w:pPr>
            <w:r w:rsidRPr="00082CAE">
              <w:rPr>
                <w:spacing w:val="-4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082CAE">
              <w:rPr>
                <w:spacing w:val="-4"/>
                <w:szCs w:val="18"/>
              </w:rPr>
              <w:instrText xml:space="preserve"> FORMCHECKBOX </w:instrText>
            </w:r>
            <w:r w:rsidR="00000000">
              <w:rPr>
                <w:spacing w:val="-4"/>
                <w:szCs w:val="18"/>
              </w:rPr>
            </w:r>
            <w:r w:rsidR="00000000">
              <w:rPr>
                <w:spacing w:val="-4"/>
                <w:szCs w:val="18"/>
              </w:rPr>
              <w:fldChar w:fldCharType="separate"/>
            </w:r>
            <w:r w:rsidRPr="00082CAE">
              <w:rPr>
                <w:spacing w:val="-4"/>
                <w:szCs w:val="18"/>
              </w:rPr>
              <w:fldChar w:fldCharType="end"/>
            </w:r>
            <w:r w:rsidRPr="00082CAE">
              <w:rPr>
                <w:spacing w:val="-4"/>
                <w:szCs w:val="18"/>
              </w:rPr>
              <w:t xml:space="preserve"> I previously obtained</w:t>
            </w:r>
          </w:p>
        </w:tc>
        <w:tc>
          <w:tcPr>
            <w:tcW w:w="729" w:type="dxa"/>
            <w:gridSpan w:val="4"/>
            <w:vAlign w:val="bottom"/>
          </w:tcPr>
          <w:p w14:paraId="33019CB7" w14:textId="77777777" w:rsidR="00082CAE" w:rsidRDefault="00082CAE" w:rsidP="00500A14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480" w:type="dxa"/>
            <w:gridSpan w:val="21"/>
            <w:vAlign w:val="bottom"/>
          </w:tcPr>
          <w:p w14:paraId="5FE5E535" w14:textId="77777777" w:rsidR="00082CAE" w:rsidRPr="00082CAE" w:rsidRDefault="00082CAE" w:rsidP="00500A14">
            <w:pPr>
              <w:pStyle w:val="normal6ptbefore"/>
              <w:rPr>
                <w:spacing w:val="-5"/>
              </w:rPr>
            </w:pPr>
            <w:r w:rsidRPr="00082CAE">
              <w:rPr>
                <w:spacing w:val="-5"/>
              </w:rPr>
              <w:t>extension(s). The last extension of time for payment expired/will expire upon</w:t>
            </w:r>
          </w:p>
        </w:tc>
        <w:tc>
          <w:tcPr>
            <w:tcW w:w="1260" w:type="dxa"/>
            <w:gridSpan w:val="2"/>
            <w:tcBorders>
              <w:bottom w:val="dotted" w:sz="4" w:space="0" w:color="auto"/>
            </w:tcBorders>
            <w:vAlign w:val="bottom"/>
          </w:tcPr>
          <w:p w14:paraId="1196FC19" w14:textId="77777777" w:rsidR="00082CAE" w:rsidRDefault="00082CAE" w:rsidP="00082CAE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2" w:type="dxa"/>
            <w:vAlign w:val="bottom"/>
          </w:tcPr>
          <w:p w14:paraId="6851F663" w14:textId="77777777" w:rsidR="00082CAE" w:rsidRDefault="005F76FF" w:rsidP="00082CAE">
            <w:pPr>
              <w:pStyle w:val="normalbody"/>
            </w:pPr>
            <w:r>
              <w:t>.</w:t>
            </w:r>
          </w:p>
        </w:tc>
      </w:tr>
      <w:tr w:rsidR="004B7942" w14:paraId="28DD2697" w14:textId="77777777" w:rsidTr="006253F7">
        <w:trPr>
          <w:cantSplit/>
          <w:trHeight w:val="144"/>
        </w:trPr>
        <w:tc>
          <w:tcPr>
            <w:tcW w:w="9666" w:type="dxa"/>
            <w:gridSpan w:val="32"/>
            <w:vAlign w:val="bottom"/>
          </w:tcPr>
          <w:p w14:paraId="0ADAE813" w14:textId="77777777" w:rsidR="004B7942" w:rsidRPr="004753CC" w:rsidRDefault="004B7942" w:rsidP="004B7942">
            <w:pPr>
              <w:pStyle w:val="UserInstructions"/>
            </w:pPr>
          </w:p>
        </w:tc>
        <w:tc>
          <w:tcPr>
            <w:tcW w:w="1260" w:type="dxa"/>
            <w:gridSpan w:val="2"/>
            <w:tcBorders>
              <w:top w:val="dotted" w:sz="4" w:space="0" w:color="auto"/>
            </w:tcBorders>
            <w:vAlign w:val="bottom"/>
          </w:tcPr>
          <w:p w14:paraId="0B05C64C" w14:textId="77777777" w:rsidR="004B7942" w:rsidRDefault="004B7942" w:rsidP="004B7942">
            <w:pPr>
              <w:pStyle w:val="UserInstructions"/>
            </w:pPr>
            <w:r>
              <w:t>(</w:t>
            </w:r>
            <w:proofErr w:type="gramStart"/>
            <w:r>
              <w:t>date</w:t>
            </w:r>
            <w:proofErr w:type="gramEnd"/>
            <w:r>
              <w:t xml:space="preserve"> Y/M/D)</w:t>
            </w:r>
          </w:p>
        </w:tc>
        <w:tc>
          <w:tcPr>
            <w:tcW w:w="162" w:type="dxa"/>
            <w:vAlign w:val="bottom"/>
          </w:tcPr>
          <w:p w14:paraId="7794F738" w14:textId="77777777" w:rsidR="004B7942" w:rsidRDefault="004B7942" w:rsidP="004B7942">
            <w:pPr>
              <w:pStyle w:val="UserInstructions"/>
            </w:pPr>
          </w:p>
        </w:tc>
      </w:tr>
      <w:tr w:rsidR="004B7942" w14:paraId="2E95420F" w14:textId="77777777" w:rsidTr="005805C4">
        <w:trPr>
          <w:cantSplit/>
          <w:trHeight w:val="144"/>
        </w:trPr>
        <w:tc>
          <w:tcPr>
            <w:tcW w:w="5147" w:type="dxa"/>
            <w:gridSpan w:val="14"/>
            <w:tcBorders>
              <w:bottom w:val="dotted" w:sz="4" w:space="0" w:color="auto"/>
            </w:tcBorders>
            <w:vAlign w:val="bottom"/>
          </w:tcPr>
          <w:p w14:paraId="471E4373" w14:textId="77777777" w:rsidR="004B7942" w:rsidRDefault="004B7942" w:rsidP="004B7942">
            <w:pPr>
              <w:pStyle w:val="fillablefield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96" w:type="dxa"/>
            <w:gridSpan w:val="4"/>
            <w:vAlign w:val="bottom"/>
          </w:tcPr>
          <w:p w14:paraId="6F0E6F63" w14:textId="77777777" w:rsidR="004B7942" w:rsidRDefault="004B7942" w:rsidP="004B7942">
            <w:pPr>
              <w:pStyle w:val="NormalBody18ptbefore"/>
            </w:pPr>
          </w:p>
        </w:tc>
        <w:tc>
          <w:tcPr>
            <w:tcW w:w="405" w:type="dxa"/>
            <w:gridSpan w:val="2"/>
            <w:vAlign w:val="bottom"/>
          </w:tcPr>
          <w:p w14:paraId="17D4164A" w14:textId="77777777" w:rsidR="004B7942" w:rsidRDefault="004B7942" w:rsidP="004B7942">
            <w:pPr>
              <w:pStyle w:val="NormalBody18ptbefore"/>
            </w:pPr>
          </w:p>
        </w:tc>
        <w:tc>
          <w:tcPr>
            <w:tcW w:w="5140" w:type="dxa"/>
            <w:gridSpan w:val="15"/>
            <w:tcBorders>
              <w:bottom w:val="single" w:sz="4" w:space="0" w:color="auto"/>
            </w:tcBorders>
            <w:vAlign w:val="bottom"/>
          </w:tcPr>
          <w:p w14:paraId="3E67C8F5" w14:textId="77777777" w:rsidR="004B7942" w:rsidRDefault="004B7942" w:rsidP="004B7942">
            <w:pPr>
              <w:pStyle w:val="NormalBody18ptbefore"/>
            </w:pPr>
          </w:p>
        </w:tc>
      </w:tr>
      <w:tr w:rsidR="004B7942" w14:paraId="57325A77" w14:textId="77777777" w:rsidTr="005805C4">
        <w:trPr>
          <w:cantSplit/>
          <w:trHeight w:val="144"/>
        </w:trPr>
        <w:tc>
          <w:tcPr>
            <w:tcW w:w="5147" w:type="dxa"/>
            <w:gridSpan w:val="14"/>
            <w:tcBorders>
              <w:top w:val="dotted" w:sz="4" w:space="0" w:color="auto"/>
            </w:tcBorders>
            <w:vAlign w:val="bottom"/>
          </w:tcPr>
          <w:p w14:paraId="2F14183C" w14:textId="77777777" w:rsidR="004B7942" w:rsidRPr="00577E2F" w:rsidRDefault="004B7942" w:rsidP="004B7942">
            <w:pPr>
              <w:pStyle w:val="SignatureLine"/>
              <w:rPr>
                <w:sz w:val="18"/>
                <w:szCs w:val="28"/>
              </w:rPr>
            </w:pPr>
            <w:r w:rsidRPr="00577E2F">
              <w:rPr>
                <w:sz w:val="18"/>
                <w:szCs w:val="28"/>
              </w:rPr>
              <w:t>Date</w:t>
            </w:r>
          </w:p>
        </w:tc>
        <w:tc>
          <w:tcPr>
            <w:tcW w:w="396" w:type="dxa"/>
            <w:gridSpan w:val="4"/>
            <w:vAlign w:val="bottom"/>
          </w:tcPr>
          <w:p w14:paraId="30F28705" w14:textId="77777777" w:rsidR="004B7942" w:rsidRPr="00577E2F" w:rsidRDefault="004B7942" w:rsidP="004B7942">
            <w:pPr>
              <w:pStyle w:val="SignatureLine"/>
              <w:rPr>
                <w:sz w:val="18"/>
                <w:szCs w:val="28"/>
              </w:rPr>
            </w:pPr>
          </w:p>
        </w:tc>
        <w:tc>
          <w:tcPr>
            <w:tcW w:w="405" w:type="dxa"/>
            <w:gridSpan w:val="2"/>
            <w:vAlign w:val="bottom"/>
          </w:tcPr>
          <w:p w14:paraId="6332A0C2" w14:textId="77777777" w:rsidR="004B7942" w:rsidRPr="00577E2F" w:rsidRDefault="004B7942" w:rsidP="004B7942">
            <w:pPr>
              <w:pStyle w:val="SignatureLine"/>
              <w:rPr>
                <w:sz w:val="18"/>
                <w:szCs w:val="28"/>
              </w:rPr>
            </w:pPr>
          </w:p>
        </w:tc>
        <w:tc>
          <w:tcPr>
            <w:tcW w:w="5140" w:type="dxa"/>
            <w:gridSpan w:val="15"/>
            <w:tcBorders>
              <w:top w:val="single" w:sz="4" w:space="0" w:color="auto"/>
            </w:tcBorders>
            <w:vAlign w:val="bottom"/>
          </w:tcPr>
          <w:p w14:paraId="284E196E" w14:textId="77777777" w:rsidR="004B7942" w:rsidRPr="00577E2F" w:rsidRDefault="004B7942" w:rsidP="004B7942">
            <w:pPr>
              <w:pStyle w:val="SignatureLine"/>
              <w:rPr>
                <w:sz w:val="18"/>
                <w:szCs w:val="28"/>
              </w:rPr>
            </w:pPr>
            <w:r w:rsidRPr="00577E2F">
              <w:rPr>
                <w:sz w:val="18"/>
                <w:szCs w:val="28"/>
              </w:rPr>
              <w:t>Signature of Defendant</w:t>
            </w:r>
          </w:p>
        </w:tc>
      </w:tr>
    </w:tbl>
    <w:p w14:paraId="41C56856" w14:textId="77777777" w:rsidR="00225550" w:rsidRDefault="00225550">
      <w:pPr>
        <w:pStyle w:val="normalbody"/>
        <w:rPr>
          <w:sz w:val="4"/>
        </w:rPr>
      </w:pPr>
    </w:p>
    <w:p w14:paraId="4D4094AA" w14:textId="77777777" w:rsidR="00FE4F78" w:rsidRDefault="00FE4F78">
      <w:pPr>
        <w:pStyle w:val="normalbody"/>
        <w:rPr>
          <w:sz w:val="4"/>
        </w:rPr>
      </w:pPr>
    </w:p>
    <w:p w14:paraId="41942D67" w14:textId="77777777" w:rsidR="00FE4F78" w:rsidRDefault="00FE4F78">
      <w:pPr>
        <w:pStyle w:val="normalbody"/>
        <w:rPr>
          <w:sz w:val="4"/>
        </w:rPr>
      </w:pPr>
    </w:p>
    <w:sectPr w:rsidR="00FE4F78" w:rsidSect="00302F91">
      <w:footerReference w:type="default" r:id="rId11"/>
      <w:pgSz w:w="12240" w:h="15840" w:code="1"/>
      <w:pgMar w:top="576" w:right="720" w:bottom="576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38273" w14:textId="77777777" w:rsidR="00245138" w:rsidRDefault="00245138">
      <w:r>
        <w:separator/>
      </w:r>
    </w:p>
  </w:endnote>
  <w:endnote w:type="continuationSeparator" w:id="0">
    <w:p w14:paraId="37F32BB2" w14:textId="77777777" w:rsidR="00245138" w:rsidRDefault="00245138">
      <w:r>
        <w:continuationSeparator/>
      </w:r>
    </w:p>
  </w:endnote>
  <w:endnote w:type="continuationNotice" w:id="1">
    <w:p w14:paraId="5CC9FD0A" w14:textId="77777777" w:rsidR="00245138" w:rsidRDefault="002451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3168"/>
      <w:gridCol w:w="2160"/>
      <w:gridCol w:w="540"/>
      <w:gridCol w:w="2700"/>
      <w:gridCol w:w="2448"/>
    </w:tblGrid>
    <w:tr w:rsidR="007C1E0A" w:rsidRPr="005F20D4" w14:paraId="345D8858" w14:textId="77777777" w:rsidTr="0026391A">
      <w:trPr>
        <w:cantSplit/>
      </w:trPr>
      <w:tc>
        <w:tcPr>
          <w:tcW w:w="3168" w:type="dxa"/>
          <w:tcBorders>
            <w:bottom w:val="nil"/>
          </w:tcBorders>
          <w:vAlign w:val="center"/>
        </w:tcPr>
        <w:p w14:paraId="2BA00099" w14:textId="77777777" w:rsidR="007C1E0A" w:rsidRDefault="007C1E0A" w:rsidP="0026391A">
          <w:pPr>
            <w:pStyle w:val="accessicontext"/>
            <w:rPr>
              <w:lang w:val="fr-CA"/>
            </w:rPr>
          </w:pPr>
        </w:p>
      </w:tc>
      <w:tc>
        <w:tcPr>
          <w:tcW w:w="2160" w:type="dxa"/>
          <w:tcBorders>
            <w:bottom w:val="nil"/>
          </w:tcBorders>
          <w:vAlign w:val="center"/>
        </w:tcPr>
        <w:p w14:paraId="3443CA45" w14:textId="77777777" w:rsidR="007C1E0A" w:rsidRDefault="007C1E0A" w:rsidP="0026391A">
          <w:pPr>
            <w:pStyle w:val="accessicontext"/>
          </w:pPr>
          <w:r>
            <w:rPr>
              <w:b w:val="0"/>
              <w:bCs/>
            </w:rPr>
            <w:t>FOR INFORMATION ON ACCESS</w:t>
          </w:r>
          <w:r>
            <w:rPr>
              <w:b w:val="0"/>
              <w:bCs/>
            </w:rPr>
            <w:br/>
            <w:t>TO ONTARIO COURTS</w:t>
          </w:r>
          <w:r>
            <w:rPr>
              <w:b w:val="0"/>
              <w:bCs/>
            </w:rPr>
            <w:br/>
          </w:r>
          <w:r>
            <w:rPr>
              <w:rFonts w:cs="Arial"/>
              <w:b w:val="0"/>
              <w:bCs/>
              <w:sz w:val="8"/>
            </w:rPr>
            <w:t>FOR PERSONS WITH DISABILITIES, CALL</w:t>
          </w:r>
          <w:r>
            <w:rPr>
              <w:rFonts w:cs="Arial"/>
              <w:sz w:val="8"/>
            </w:rPr>
            <w:br/>
          </w:r>
          <w:r>
            <w:rPr>
              <w:rFonts w:cs="Arial"/>
              <w:spacing w:val="10"/>
              <w:sz w:val="12"/>
            </w:rPr>
            <w:t>1-800-387-4456</w:t>
          </w:r>
          <w:r>
            <w:rPr>
              <w:rFonts w:cs="Arial"/>
              <w:spacing w:val="10"/>
              <w:sz w:val="12"/>
            </w:rPr>
            <w:br/>
          </w:r>
          <w:r>
            <w:rPr>
              <w:rFonts w:cs="Arial"/>
              <w:b w:val="0"/>
              <w:bCs/>
              <w:sz w:val="8"/>
            </w:rPr>
            <w:t>TORONTO AREA</w:t>
          </w:r>
          <w:r>
            <w:rPr>
              <w:rFonts w:cs="Arial"/>
            </w:rPr>
            <w:t xml:space="preserve"> </w:t>
          </w:r>
          <w:r>
            <w:rPr>
              <w:rFonts w:cs="Arial"/>
              <w:spacing w:val="10"/>
              <w:sz w:val="12"/>
            </w:rPr>
            <w:t>416-326-0111</w:t>
          </w:r>
        </w:p>
      </w:tc>
      <w:tc>
        <w:tcPr>
          <w:tcW w:w="540" w:type="dxa"/>
          <w:tcBorders>
            <w:bottom w:val="nil"/>
          </w:tcBorders>
          <w:vAlign w:val="center"/>
        </w:tcPr>
        <w:p w14:paraId="27B386FE" w14:textId="77777777" w:rsidR="007C1E0A" w:rsidRDefault="007C1E0A" w:rsidP="0026391A">
          <w:pPr>
            <w:pStyle w:val="accessicontext"/>
            <w:spacing w:after="20"/>
            <w:jc w:val="center"/>
            <w:rPr>
              <w:sz w:val="4"/>
            </w:rPr>
          </w:pPr>
        </w:p>
        <w:p w14:paraId="2D4E9484" w14:textId="77777777" w:rsidR="007C1E0A" w:rsidRDefault="00000000" w:rsidP="0026391A">
          <w:pPr>
            <w:pStyle w:val="accessicontext"/>
            <w:spacing w:after="20"/>
            <w:jc w:val="center"/>
            <w:rPr>
              <w:sz w:val="4"/>
              <w:lang w:val="fr-CA"/>
            </w:rPr>
          </w:pPr>
          <w:r>
            <w:pict w14:anchorId="1EAEE3C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3.5pt;height:13.5pt">
                <v:imagedata r:id="rId1" o:title="whlchr-p"/>
              </v:shape>
            </w:pict>
          </w:r>
          <w:r w:rsidR="007C1E0A">
            <w:rPr>
              <w:lang w:val="fr-CA"/>
            </w:rPr>
            <w:br/>
          </w:r>
        </w:p>
        <w:p w14:paraId="3AA4686A" w14:textId="77777777" w:rsidR="007C1E0A" w:rsidRDefault="00000000" w:rsidP="0026391A">
          <w:pPr>
            <w:pStyle w:val="accessicontext"/>
            <w:spacing w:after="20"/>
            <w:jc w:val="center"/>
            <w:rPr>
              <w:sz w:val="4"/>
              <w:lang w:val="fr-CA"/>
            </w:rPr>
          </w:pPr>
          <w:r>
            <w:pict w14:anchorId="3663F70C">
              <v:shape id="_x0000_i1026" type="#_x0000_t75" style="width:13.5pt;height:13.5pt">
                <v:imagedata r:id="rId2" o:title="listen-n"/>
              </v:shape>
            </w:pict>
          </w:r>
          <w:r w:rsidR="007C1E0A">
            <w:rPr>
              <w:lang w:val="fr-CA"/>
            </w:rPr>
            <w:br/>
          </w:r>
        </w:p>
        <w:p w14:paraId="504689E4" w14:textId="77777777" w:rsidR="007C1E0A" w:rsidRDefault="00000000" w:rsidP="0026391A">
          <w:pPr>
            <w:pStyle w:val="accessicontext"/>
            <w:spacing w:after="20"/>
            <w:jc w:val="center"/>
            <w:rPr>
              <w:sz w:val="4"/>
              <w:lang w:val="fr-CA"/>
            </w:rPr>
          </w:pPr>
          <w:r>
            <w:pict w14:anchorId="340946F9">
              <v:shape id="_x0000_i1027" type="#_x0000_t75" style="width:13.5pt;height:13.5pt">
                <v:imagedata r:id="rId3" o:title="whtcne-n"/>
              </v:shape>
            </w:pict>
          </w:r>
        </w:p>
      </w:tc>
      <w:tc>
        <w:tcPr>
          <w:tcW w:w="2700" w:type="dxa"/>
          <w:tcBorders>
            <w:bottom w:val="nil"/>
          </w:tcBorders>
          <w:vAlign w:val="center"/>
        </w:tcPr>
        <w:p w14:paraId="3D24D26F" w14:textId="77777777" w:rsidR="007C1E0A" w:rsidRDefault="007C1E0A" w:rsidP="0026391A">
          <w:pPr>
            <w:pStyle w:val="accessicontext"/>
            <w:jc w:val="left"/>
            <w:rPr>
              <w:lang w:val="fr-CA"/>
            </w:rPr>
          </w:pPr>
          <w:r>
            <w:rPr>
              <w:b w:val="0"/>
              <w:bCs/>
              <w:lang w:val="fr-CA"/>
            </w:rPr>
            <w:t>POUR PLUS DE RENSEIGNEMENTS SUR L’ACCÈS</w:t>
          </w:r>
          <w:r>
            <w:rPr>
              <w:b w:val="0"/>
              <w:bCs/>
              <w:lang w:val="fr-CA"/>
            </w:rPr>
            <w:br/>
            <w:t>DES PERSONNES HANDICAPÉES</w:t>
          </w:r>
          <w:r>
            <w:rPr>
              <w:b w:val="0"/>
              <w:bCs/>
              <w:lang w:val="fr-CA"/>
            </w:rPr>
            <w:br/>
          </w:r>
          <w:r>
            <w:rPr>
              <w:rFonts w:cs="Arial"/>
              <w:b w:val="0"/>
              <w:bCs/>
              <w:sz w:val="8"/>
              <w:lang w:val="fr-CA"/>
            </w:rPr>
            <w:t>AUX TRIBUNAUX DE L’ONTARIO, COMPOSEZ LE</w:t>
          </w:r>
          <w:r>
            <w:rPr>
              <w:rFonts w:cs="Arial"/>
              <w:sz w:val="8"/>
              <w:lang w:val="fr-CA"/>
            </w:rPr>
            <w:br/>
          </w:r>
          <w:r>
            <w:rPr>
              <w:rFonts w:cs="Arial"/>
              <w:spacing w:val="10"/>
              <w:sz w:val="12"/>
              <w:lang w:val="fr-CA"/>
            </w:rPr>
            <w:t>1-800-387-4456</w:t>
          </w:r>
          <w:r>
            <w:rPr>
              <w:rFonts w:cs="Arial"/>
              <w:spacing w:val="10"/>
              <w:sz w:val="12"/>
              <w:lang w:val="fr-CA"/>
            </w:rPr>
            <w:br/>
          </w:r>
          <w:r>
            <w:rPr>
              <w:rFonts w:cs="Arial"/>
              <w:b w:val="0"/>
              <w:bCs/>
              <w:sz w:val="8"/>
              <w:lang w:val="fr-CA"/>
            </w:rPr>
            <w:t>RÉGION DE TORONTO</w:t>
          </w:r>
          <w:r>
            <w:rPr>
              <w:rFonts w:cs="Arial"/>
              <w:lang w:val="fr-CA"/>
            </w:rPr>
            <w:t xml:space="preserve"> </w:t>
          </w:r>
          <w:r>
            <w:rPr>
              <w:rFonts w:cs="Arial"/>
              <w:spacing w:val="10"/>
              <w:sz w:val="12"/>
              <w:lang w:val="fr-CA"/>
            </w:rPr>
            <w:t>416-326-0111</w:t>
          </w:r>
        </w:p>
      </w:tc>
      <w:tc>
        <w:tcPr>
          <w:tcW w:w="2448" w:type="dxa"/>
          <w:tcBorders>
            <w:bottom w:val="nil"/>
          </w:tcBorders>
        </w:tcPr>
        <w:p w14:paraId="48A9C7A9" w14:textId="77777777" w:rsidR="007C1E0A" w:rsidRDefault="007C1E0A" w:rsidP="0026391A">
          <w:pPr>
            <w:pStyle w:val="accessicontext"/>
            <w:rPr>
              <w:rFonts w:ascii="Times New Roman" w:hAnsi="Times New Roman"/>
              <w:b w:val="0"/>
              <w:bCs/>
              <w:sz w:val="24"/>
              <w:lang w:val="fr-CA"/>
            </w:rPr>
          </w:pPr>
        </w:p>
      </w:tc>
    </w:tr>
  </w:tbl>
  <w:p w14:paraId="03446BAB" w14:textId="77777777" w:rsidR="007C1E0A" w:rsidRPr="006253F7" w:rsidRDefault="00302F91" w:rsidP="00AF52DE">
    <w:pPr>
      <w:pStyle w:val="Footer"/>
    </w:pPr>
    <w:r w:rsidRPr="006253F7">
      <w:t xml:space="preserve">POA </w:t>
    </w:r>
    <w:r w:rsidR="003F2C8D" w:rsidRPr="006253F7">
      <w:t>0809</w:t>
    </w:r>
    <w:r w:rsidR="007C1E0A" w:rsidRPr="006253F7">
      <w:t xml:space="preserve"> (</w:t>
    </w:r>
    <w:r w:rsidRPr="006253F7">
      <w:t>May 10, 2021</w:t>
    </w:r>
    <w:r w:rsidR="007C1E0A" w:rsidRPr="006253F7">
      <w:t>)</w:t>
    </w:r>
    <w:r w:rsidRPr="006253F7">
      <w:rPr>
        <w:i/>
        <w:iCs/>
      </w:rPr>
      <w:t xml:space="preserve"> </w:t>
    </w:r>
    <w:r w:rsidRPr="006253F7">
      <w:t>CS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4DC0F" w14:textId="77777777" w:rsidR="00245138" w:rsidRDefault="00245138">
      <w:r>
        <w:separator/>
      </w:r>
    </w:p>
  </w:footnote>
  <w:footnote w:type="continuationSeparator" w:id="0">
    <w:p w14:paraId="20775D32" w14:textId="77777777" w:rsidR="00245138" w:rsidRDefault="00245138">
      <w:r>
        <w:continuationSeparator/>
      </w:r>
    </w:p>
  </w:footnote>
  <w:footnote w:type="continuationNotice" w:id="1">
    <w:p w14:paraId="721C4BFF" w14:textId="77777777" w:rsidR="00245138" w:rsidRDefault="0024513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C09A9"/>
    <w:multiLevelType w:val="hybridMultilevel"/>
    <w:tmpl w:val="269A49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643F3"/>
    <w:multiLevelType w:val="hybridMultilevel"/>
    <w:tmpl w:val="D27670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758CA"/>
    <w:multiLevelType w:val="hybridMultilevel"/>
    <w:tmpl w:val="96F6D838"/>
    <w:lvl w:ilvl="0" w:tplc="57B08E0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color w:val="FF00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64CA"/>
    <w:multiLevelType w:val="hybridMultilevel"/>
    <w:tmpl w:val="95B02D8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D80252"/>
    <w:multiLevelType w:val="hybridMultilevel"/>
    <w:tmpl w:val="E6F2840C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A2F3C"/>
    <w:multiLevelType w:val="hybridMultilevel"/>
    <w:tmpl w:val="6AE658EE"/>
    <w:lvl w:ilvl="0" w:tplc="36B2C8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78740605">
    <w:abstractNumId w:val="5"/>
  </w:num>
  <w:num w:numId="2" w16cid:durableId="1180050209">
    <w:abstractNumId w:val="0"/>
  </w:num>
  <w:num w:numId="3" w16cid:durableId="1478647221">
    <w:abstractNumId w:val="2"/>
  </w:num>
  <w:num w:numId="4" w16cid:durableId="758604351">
    <w:abstractNumId w:val="3"/>
  </w:num>
  <w:num w:numId="5" w16cid:durableId="1387607364">
    <w:abstractNumId w:val="1"/>
  </w:num>
  <w:num w:numId="6" w16cid:durableId="568073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cumentProtection w:edit="forms" w:enforcement="1" w:cryptProviderType="rsaAES" w:cryptAlgorithmClass="hash" w:cryptAlgorithmType="typeAny" w:cryptAlgorithmSid="14" w:cryptSpinCount="100000" w:hash="prZpHND4y6r111836SJ2uPN1H370ZzshxxEC5TLKu5NK3f4ZmS4utkhmJgW+uSCQjzmrjywCSKGjGvuKNL6XIQ==" w:salt="GmDZcdw3t8YiyJ/jNcZfqA=="/>
  <w:defaultTabStop w:val="720"/>
  <w:noPunctuationKerning/>
  <w:characterSpacingControl w:val="doNotCompress"/>
  <w:hdrShapeDefaults>
    <o:shapedefaults v:ext="edit" spidmax="2050" fill="f" fillcolor="white">
      <v:fill color="white"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DI2MDU0NjYDspV0lIJTi4sz8/NACoxrAbizjzosAAAA"/>
  </w:docVars>
  <w:rsids>
    <w:rsidRoot w:val="00834C5E"/>
    <w:rsid w:val="0002304F"/>
    <w:rsid w:val="00052D52"/>
    <w:rsid w:val="000620EE"/>
    <w:rsid w:val="00076F5D"/>
    <w:rsid w:val="00082CAE"/>
    <w:rsid w:val="00086E59"/>
    <w:rsid w:val="000A3BA0"/>
    <w:rsid w:val="000A54F2"/>
    <w:rsid w:val="000B2181"/>
    <w:rsid w:val="000E5EDC"/>
    <w:rsid w:val="000E7003"/>
    <w:rsid w:val="000F4813"/>
    <w:rsid w:val="00110C56"/>
    <w:rsid w:val="00135A3E"/>
    <w:rsid w:val="00152B80"/>
    <w:rsid w:val="00174D6F"/>
    <w:rsid w:val="00176995"/>
    <w:rsid w:val="001829C3"/>
    <w:rsid w:val="00185FEA"/>
    <w:rsid w:val="00190E71"/>
    <w:rsid w:val="001A2B50"/>
    <w:rsid w:val="001B6DA3"/>
    <w:rsid w:val="001C1DDF"/>
    <w:rsid w:val="00214C4B"/>
    <w:rsid w:val="00216C6B"/>
    <w:rsid w:val="00225550"/>
    <w:rsid w:val="00245138"/>
    <w:rsid w:val="00251A1A"/>
    <w:rsid w:val="0025722B"/>
    <w:rsid w:val="00257827"/>
    <w:rsid w:val="0026391A"/>
    <w:rsid w:val="002B56F5"/>
    <w:rsid w:val="002D7F4C"/>
    <w:rsid w:val="002E1AA6"/>
    <w:rsid w:val="002E5E51"/>
    <w:rsid w:val="002F0FC8"/>
    <w:rsid w:val="00302F91"/>
    <w:rsid w:val="00304E5B"/>
    <w:rsid w:val="003139F9"/>
    <w:rsid w:val="00333BFF"/>
    <w:rsid w:val="0037197A"/>
    <w:rsid w:val="003902FE"/>
    <w:rsid w:val="003C21CC"/>
    <w:rsid w:val="003F2C8D"/>
    <w:rsid w:val="003F529E"/>
    <w:rsid w:val="0041721E"/>
    <w:rsid w:val="00436CAC"/>
    <w:rsid w:val="00465B48"/>
    <w:rsid w:val="004753CC"/>
    <w:rsid w:val="00481981"/>
    <w:rsid w:val="004A4064"/>
    <w:rsid w:val="004B7942"/>
    <w:rsid w:val="004C64B0"/>
    <w:rsid w:val="004C6872"/>
    <w:rsid w:val="004F24D4"/>
    <w:rsid w:val="004F5495"/>
    <w:rsid w:val="00500A14"/>
    <w:rsid w:val="00563E20"/>
    <w:rsid w:val="00577E2F"/>
    <w:rsid w:val="005805C4"/>
    <w:rsid w:val="00592450"/>
    <w:rsid w:val="005A1AB0"/>
    <w:rsid w:val="005A50BD"/>
    <w:rsid w:val="005C073F"/>
    <w:rsid w:val="005C3CE1"/>
    <w:rsid w:val="005D64F5"/>
    <w:rsid w:val="005F20D4"/>
    <w:rsid w:val="005F76FF"/>
    <w:rsid w:val="005F7EE4"/>
    <w:rsid w:val="00622CCC"/>
    <w:rsid w:val="006253F7"/>
    <w:rsid w:val="006311F8"/>
    <w:rsid w:val="0063628F"/>
    <w:rsid w:val="00643761"/>
    <w:rsid w:val="006504F5"/>
    <w:rsid w:val="00655922"/>
    <w:rsid w:val="0065611F"/>
    <w:rsid w:val="0068138C"/>
    <w:rsid w:val="006B439E"/>
    <w:rsid w:val="006B7707"/>
    <w:rsid w:val="00716044"/>
    <w:rsid w:val="00742ADB"/>
    <w:rsid w:val="007545B7"/>
    <w:rsid w:val="00764CEE"/>
    <w:rsid w:val="00774043"/>
    <w:rsid w:val="00782635"/>
    <w:rsid w:val="00791002"/>
    <w:rsid w:val="007C1E0A"/>
    <w:rsid w:val="007C2978"/>
    <w:rsid w:val="007D183F"/>
    <w:rsid w:val="00804907"/>
    <w:rsid w:val="00834C5E"/>
    <w:rsid w:val="00856CC2"/>
    <w:rsid w:val="00872E2E"/>
    <w:rsid w:val="008B4F01"/>
    <w:rsid w:val="008E2E09"/>
    <w:rsid w:val="00905B4F"/>
    <w:rsid w:val="00925C1A"/>
    <w:rsid w:val="009367C0"/>
    <w:rsid w:val="00945995"/>
    <w:rsid w:val="00946F84"/>
    <w:rsid w:val="009674A0"/>
    <w:rsid w:val="009A3109"/>
    <w:rsid w:val="009D234A"/>
    <w:rsid w:val="009D41DB"/>
    <w:rsid w:val="00A14F31"/>
    <w:rsid w:val="00A64457"/>
    <w:rsid w:val="00A85CB8"/>
    <w:rsid w:val="00AC5463"/>
    <w:rsid w:val="00AD091F"/>
    <w:rsid w:val="00AD2BE4"/>
    <w:rsid w:val="00AF23E8"/>
    <w:rsid w:val="00AF52DE"/>
    <w:rsid w:val="00B22678"/>
    <w:rsid w:val="00B22771"/>
    <w:rsid w:val="00B462AC"/>
    <w:rsid w:val="00B52F9C"/>
    <w:rsid w:val="00B65F7F"/>
    <w:rsid w:val="00B674A0"/>
    <w:rsid w:val="00B80BB5"/>
    <w:rsid w:val="00BB2341"/>
    <w:rsid w:val="00BC2FA7"/>
    <w:rsid w:val="00BD0C61"/>
    <w:rsid w:val="00BD0E70"/>
    <w:rsid w:val="00BE2231"/>
    <w:rsid w:val="00C17B08"/>
    <w:rsid w:val="00C34CC4"/>
    <w:rsid w:val="00C3513A"/>
    <w:rsid w:val="00C37A24"/>
    <w:rsid w:val="00C4189B"/>
    <w:rsid w:val="00C8400A"/>
    <w:rsid w:val="00C858AE"/>
    <w:rsid w:val="00CB7206"/>
    <w:rsid w:val="00CE7406"/>
    <w:rsid w:val="00D12A8E"/>
    <w:rsid w:val="00D2768E"/>
    <w:rsid w:val="00D33B3F"/>
    <w:rsid w:val="00D3783E"/>
    <w:rsid w:val="00D73281"/>
    <w:rsid w:val="00D9475F"/>
    <w:rsid w:val="00DC7BD6"/>
    <w:rsid w:val="00DD2D55"/>
    <w:rsid w:val="00DD572A"/>
    <w:rsid w:val="00E3527F"/>
    <w:rsid w:val="00E74A54"/>
    <w:rsid w:val="00E851C1"/>
    <w:rsid w:val="00E85E5B"/>
    <w:rsid w:val="00E8699D"/>
    <w:rsid w:val="00EF2EE5"/>
    <w:rsid w:val="00F004F0"/>
    <w:rsid w:val="00F04A56"/>
    <w:rsid w:val="00F21F65"/>
    <w:rsid w:val="00F30863"/>
    <w:rsid w:val="00F56E16"/>
    <w:rsid w:val="00F64252"/>
    <w:rsid w:val="00F654F2"/>
    <w:rsid w:val="00F655A4"/>
    <w:rsid w:val="00F8106A"/>
    <w:rsid w:val="00FA5503"/>
    <w:rsid w:val="00FB201A"/>
    <w:rsid w:val="00FB4941"/>
    <w:rsid w:val="00FC19C5"/>
    <w:rsid w:val="00FD3A06"/>
    <w:rsid w:val="00FE0B91"/>
    <w:rsid w:val="00FE4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>
      <v:fill color="white" on="f"/>
    </o:shapedefaults>
    <o:shapelayout v:ext="edit">
      <o:idmap v:ext="edit" data="2"/>
    </o:shapelayout>
  </w:shapeDefaults>
  <w:decimalSymbol w:val="."/>
  <w:listSeparator w:val=","/>
  <w14:docId w14:val="424CFDBC"/>
  <w15:chartTrackingRefBased/>
  <w15:docId w15:val="{C35B49C8-C1C1-42CF-A823-71FE31B00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003"/>
    <w:pPr>
      <w:widowControl w:val="0"/>
    </w:pPr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Arial"/>
      <w:b/>
      <w:bCs/>
      <w:i/>
      <w:iCs/>
      <w:sz w:val="20"/>
      <w:lang w:val="fr-CA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Arial"/>
      <w:i/>
      <w:iCs/>
      <w:sz w:val="16"/>
      <w:lang w:val="fr-CA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Arial"/>
      <w:i/>
      <w:iCs/>
      <w:sz w:val="16"/>
      <w:lang w:val="fr-CA"/>
    </w:rPr>
  </w:style>
  <w:style w:type="paragraph" w:styleId="Heading5">
    <w:name w:val="heading 5"/>
    <w:basedOn w:val="Normal"/>
    <w:next w:val="Normal"/>
    <w:qFormat/>
    <w:pPr>
      <w:keepNext/>
      <w:spacing w:before="80"/>
      <w:outlineLvl w:val="4"/>
    </w:pPr>
    <w:rPr>
      <w:rFonts w:cs="Arial"/>
      <w:b/>
      <w:sz w:val="20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Arial"/>
      <w:b/>
      <w:bCs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Arial"/>
      <w:b/>
      <w:bCs/>
      <w:i/>
      <w:iCs/>
      <w:lang w:val="en-US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right" w:pos="10800"/>
      </w:tabs>
    </w:pPr>
    <w:rPr>
      <w:sz w:val="14"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styleId="PlainText">
    <w:name w:val="Plain Text"/>
    <w:basedOn w:val="Normal"/>
    <w:semiHidden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</w:style>
  <w:style w:type="paragraph" w:customStyle="1" w:styleId="FormsSuperscriptEnglish">
    <w:name w:val="Forms Superscript English"/>
    <w:basedOn w:val="Normal"/>
    <w:pPr>
      <w:jc w:val="center"/>
    </w:pPr>
    <w:rPr>
      <w:rFonts w:cs="Arial"/>
      <w:vertAlign w:val="superscript"/>
      <w:lang w:val="en-US"/>
    </w:rPr>
  </w:style>
  <w:style w:type="paragraph" w:customStyle="1" w:styleId="POABodyTextEnglish">
    <w:name w:val="POA Body Text English"/>
    <w:basedOn w:val="Normal"/>
    <w:pPr>
      <w:spacing w:before="20"/>
    </w:pPr>
    <w:rPr>
      <w:lang w:val="en-US"/>
    </w:rPr>
  </w:style>
  <w:style w:type="paragraph" w:customStyle="1" w:styleId="POASmallHeaderEnglish">
    <w:name w:val="POA Small Header English"/>
    <w:basedOn w:val="Normal"/>
    <w:pPr>
      <w:spacing w:before="20"/>
      <w:jc w:val="center"/>
    </w:pPr>
    <w:rPr>
      <w:lang w:val="en-US"/>
    </w:rPr>
  </w:style>
  <w:style w:type="paragraph" w:customStyle="1" w:styleId="POASmallHeaderFrench">
    <w:name w:val="POA Small Header French"/>
    <w:basedOn w:val="Normal"/>
    <w:pPr>
      <w:spacing w:before="20"/>
      <w:jc w:val="center"/>
    </w:pPr>
    <w:rPr>
      <w:rFonts w:cs="Arial"/>
      <w:i/>
      <w:iCs/>
      <w:lang w:val="fr-CA"/>
    </w:rPr>
  </w:style>
  <w:style w:type="paragraph" w:customStyle="1" w:styleId="POABodyTextFrench">
    <w:name w:val="POA Body Text French"/>
    <w:basedOn w:val="POABodyTextEnglish"/>
    <w:rPr>
      <w:bCs/>
      <w:i/>
    </w:rPr>
  </w:style>
  <w:style w:type="paragraph" w:customStyle="1" w:styleId="POAAllCapsHeadEng">
    <w:name w:val="POA All Caps Head Eng"/>
    <w:basedOn w:val="Normal"/>
    <w:pPr>
      <w:jc w:val="center"/>
    </w:pPr>
    <w:rPr>
      <w:rFonts w:cs="Arial"/>
      <w:b/>
      <w:caps/>
    </w:rPr>
  </w:style>
  <w:style w:type="paragraph" w:customStyle="1" w:styleId="POAAllCapsHeadFr">
    <w:name w:val="POA All Caps Head Fr"/>
    <w:basedOn w:val="POAAllCapsHeadEng"/>
    <w:rPr>
      <w:i/>
      <w:lang w:val="fr-CA"/>
    </w:rPr>
  </w:style>
  <w:style w:type="paragraph" w:customStyle="1" w:styleId="SectionInformation">
    <w:name w:val="Section Information"/>
    <w:basedOn w:val="FormInformation"/>
    <w:pPr>
      <w:jc w:val="center"/>
    </w:pPr>
  </w:style>
  <w:style w:type="paragraph" w:customStyle="1" w:styleId="normalbody">
    <w:name w:val="normal body"/>
    <w:basedOn w:val="Normal"/>
    <w:rsid w:val="00C4189B"/>
    <w:rPr>
      <w:sz w:val="20"/>
    </w:rPr>
  </w:style>
  <w:style w:type="paragraph" w:customStyle="1" w:styleId="FormNumber">
    <w:name w:val="Form Number"/>
    <w:basedOn w:val="Normal"/>
    <w:pPr>
      <w:jc w:val="right"/>
    </w:pPr>
    <w:rPr>
      <w:b/>
      <w:sz w:val="16"/>
    </w:rPr>
  </w:style>
  <w:style w:type="paragraph" w:customStyle="1" w:styleId="FormName">
    <w:name w:val="Form Name"/>
    <w:basedOn w:val="normalbody"/>
    <w:next w:val="Normal"/>
    <w:pPr>
      <w:jc w:val="center"/>
      <w:outlineLvl w:val="0"/>
    </w:pPr>
    <w:rPr>
      <w:b/>
      <w:szCs w:val="20"/>
    </w:rPr>
  </w:style>
  <w:style w:type="paragraph" w:customStyle="1" w:styleId="CourtName">
    <w:name w:val="Court Name"/>
    <w:basedOn w:val="normalbody"/>
    <w:pPr>
      <w:jc w:val="center"/>
    </w:pPr>
    <w:rPr>
      <w:sz w:val="16"/>
    </w:rPr>
  </w:style>
  <w:style w:type="paragraph" w:customStyle="1" w:styleId="SignatureLine">
    <w:name w:val="Signature Line"/>
    <w:basedOn w:val="normalbody"/>
    <w:pPr>
      <w:spacing w:before="20"/>
      <w:jc w:val="center"/>
    </w:pPr>
    <w:rPr>
      <w:sz w:val="16"/>
    </w:rPr>
  </w:style>
  <w:style w:type="paragraph" w:customStyle="1" w:styleId="UserInstructions">
    <w:name w:val="User Instructions"/>
    <w:basedOn w:val="SignatureLine"/>
    <w:next w:val="Normal"/>
    <w:rPr>
      <w:sz w:val="14"/>
    </w:rPr>
  </w:style>
  <w:style w:type="paragraph" w:customStyle="1" w:styleId="CourtFileNumber">
    <w:name w:val="Court File Number"/>
    <w:basedOn w:val="normalbody"/>
    <w:next w:val="Normal"/>
    <w:pPr>
      <w:jc w:val="center"/>
    </w:pPr>
    <w:rPr>
      <w:sz w:val="14"/>
    </w:rPr>
  </w:style>
  <w:style w:type="paragraph" w:customStyle="1" w:styleId="FormInformation">
    <w:name w:val="Form Information"/>
    <w:basedOn w:val="Normal"/>
    <w:pPr>
      <w:jc w:val="right"/>
    </w:pPr>
    <w:rPr>
      <w:sz w:val="16"/>
    </w:rPr>
  </w:style>
  <w:style w:type="paragraph" w:customStyle="1" w:styleId="normal2ptbefore">
    <w:name w:val="normal 2 pt before"/>
    <w:basedOn w:val="normalbody"/>
    <w:pPr>
      <w:spacing w:before="40"/>
    </w:pPr>
  </w:style>
  <w:style w:type="paragraph" w:customStyle="1" w:styleId="normal6ptbefore">
    <w:name w:val="normal 6 pt before"/>
    <w:basedOn w:val="normalbody"/>
    <w:pPr>
      <w:spacing w:before="120"/>
    </w:pPr>
  </w:style>
  <w:style w:type="paragraph" w:customStyle="1" w:styleId="French">
    <w:name w:val="French"/>
    <w:basedOn w:val="normalbody"/>
    <w:rPr>
      <w:bCs/>
      <w:i/>
      <w:lang w:val="fr-CA"/>
    </w:rPr>
  </w:style>
  <w:style w:type="paragraph" w:customStyle="1" w:styleId="accessicontext">
    <w:name w:val="access icon text"/>
    <w:basedOn w:val="normalbody"/>
    <w:pPr>
      <w:jc w:val="right"/>
    </w:pPr>
    <w:rPr>
      <w:b/>
      <w:sz w:val="10"/>
    </w:rPr>
  </w:style>
  <w:style w:type="paragraph" w:customStyle="1" w:styleId="NormalBody18ptbefore">
    <w:name w:val="Normal Body 18 pt. before"/>
    <w:basedOn w:val="normalbody"/>
    <w:pPr>
      <w:spacing w:before="360"/>
    </w:pPr>
  </w:style>
  <w:style w:type="paragraph" w:customStyle="1" w:styleId="Normal24ptbefore">
    <w:name w:val="Normal 24 pt. before"/>
    <w:basedOn w:val="normalbody"/>
    <w:pPr>
      <w:spacing w:before="480"/>
    </w:pPr>
  </w:style>
  <w:style w:type="paragraph" w:customStyle="1" w:styleId="NormalBody12ptbefore">
    <w:name w:val="Normal Body 12 pt. before"/>
    <w:basedOn w:val="normalbody"/>
    <w:pPr>
      <w:spacing w:before="240"/>
    </w:pPr>
  </w:style>
  <w:style w:type="paragraph" w:customStyle="1" w:styleId="fillablefield">
    <w:name w:val="fillable field"/>
    <w:basedOn w:val="normalbody"/>
    <w:rsid w:val="002E5E51"/>
    <w:pPr>
      <w:spacing w:after="10"/>
    </w:pPr>
    <w:rPr>
      <w:b/>
      <w:color w:val="0000FF"/>
    </w:rPr>
  </w:style>
  <w:style w:type="paragraph" w:customStyle="1" w:styleId="normalFrench">
    <w:name w:val="normal French"/>
    <w:basedOn w:val="Normal"/>
    <w:rPr>
      <w:rFonts w:cs="Arial"/>
      <w:i/>
      <w:szCs w:val="28"/>
      <w:lang w:val="fr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C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3CE1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B80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E0A"/>
    <w:rPr>
      <w:b/>
      <w:bCs/>
    </w:rPr>
  </w:style>
  <w:style w:type="character" w:customStyle="1" w:styleId="CommentTextChar">
    <w:name w:val="Comment Text Char"/>
    <w:link w:val="CommentText"/>
    <w:semiHidden/>
    <w:rsid w:val="007C1E0A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7C1E0A"/>
    <w:rPr>
      <w:rFonts w:ascii="Arial" w:hAnsi="Arial"/>
      <w:b/>
      <w:bCs/>
      <w:lang w:eastAsia="en-US"/>
    </w:rPr>
  </w:style>
  <w:style w:type="paragraph" w:customStyle="1" w:styleId="Header1pt">
    <w:name w:val="Header 1pt"/>
    <w:basedOn w:val="Header"/>
    <w:qFormat/>
    <w:rsid w:val="00622CCC"/>
    <w:rPr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09A67618CDF44B9F6CA55E79C1E773" ma:contentTypeVersion="8" ma:contentTypeDescription="Create a new document." ma:contentTypeScope="" ma:versionID="7487ed1d1019be465168a352c846be3c">
  <xsd:schema xmlns:xsd="http://www.w3.org/2001/XMLSchema" xmlns:xs="http://www.w3.org/2001/XMLSchema" xmlns:p="http://schemas.microsoft.com/office/2006/metadata/properties" xmlns:ns3="7328acbc-48c1-4f96-8f92-f26ab4396697" targetNamespace="http://schemas.microsoft.com/office/2006/metadata/properties" ma:root="true" ma:fieldsID="0ca4b1df743a945b5e24076332eaf8cc" ns3:_="">
    <xsd:import namespace="7328acbc-48c1-4f96-8f92-f26ab43966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8acbc-48c1-4f96-8f92-f26ab4396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934C06-668A-4CCB-9051-DF3BA8646E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D11926-EE24-4B30-962F-A84EC56486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D58A85-6B51-4D5E-81DE-F347AA61A9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28acbc-48c1-4f96-8f92-f26ab43966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AF7CF4-4349-4CE3-87A4-DE41B94EB0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A 0809</vt:lpstr>
    </vt:vector>
  </TitlesOfParts>
  <Manager/>
  <Company>MAG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A 0809</dc:title>
  <dc:subject>Application for Extension of Time to Pay Fine</dc:subject>
  <dc:creator>Rottman, M.</dc:creator>
  <cp:keywords/>
  <cp:lastModifiedBy>Tisdall, Mary Ann</cp:lastModifiedBy>
  <cp:revision>5</cp:revision>
  <cp:lastPrinted>2020-02-28T21:31:00Z</cp:lastPrinted>
  <dcterms:created xsi:type="dcterms:W3CDTF">2023-08-29T15:33:00Z</dcterms:created>
  <dcterms:modified xsi:type="dcterms:W3CDTF">2023-08-29T15:35:00Z</dcterms:modified>
  <cp:category>POA form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09A67618CDF44B9F6CA55E79C1E773</vt:lpwstr>
  </property>
  <property fmtid="{D5CDD505-2E9C-101B-9397-08002B2CF9AE}" pid="3" name="MSIP_Label_034a106e-6316-442c-ad35-738afd673d2b_Enabled">
    <vt:lpwstr>true</vt:lpwstr>
  </property>
  <property fmtid="{D5CDD505-2E9C-101B-9397-08002B2CF9AE}" pid="4" name="MSIP_Label_034a106e-6316-442c-ad35-738afd673d2b_SetDate">
    <vt:lpwstr>2021-10-08T19:57:44Z</vt:lpwstr>
  </property>
  <property fmtid="{D5CDD505-2E9C-101B-9397-08002B2CF9AE}" pid="5" name="MSIP_Label_034a106e-6316-442c-ad35-738afd673d2b_Method">
    <vt:lpwstr>Standard</vt:lpwstr>
  </property>
  <property fmtid="{D5CDD505-2E9C-101B-9397-08002B2CF9AE}" pid="6" name="MSIP_Label_034a106e-6316-442c-ad35-738afd673d2b_Name">
    <vt:lpwstr>034a106e-6316-442c-ad35-738afd673d2b</vt:lpwstr>
  </property>
  <property fmtid="{D5CDD505-2E9C-101B-9397-08002B2CF9AE}" pid="7" name="MSIP_Label_034a106e-6316-442c-ad35-738afd673d2b_SiteId">
    <vt:lpwstr>cddc1229-ac2a-4b97-b78a-0e5cacb5865c</vt:lpwstr>
  </property>
  <property fmtid="{D5CDD505-2E9C-101B-9397-08002B2CF9AE}" pid="8" name="MSIP_Label_034a106e-6316-442c-ad35-738afd673d2b_ActionId">
    <vt:lpwstr>5e755b6e-842a-4a32-ae31-f52ffa50f0a0</vt:lpwstr>
  </property>
  <property fmtid="{D5CDD505-2E9C-101B-9397-08002B2CF9AE}" pid="9" name="MSIP_Label_034a106e-6316-442c-ad35-738afd673d2b_ContentBits">
    <vt:lpwstr>0</vt:lpwstr>
  </property>
</Properties>
</file>